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86314" w14:textId="0E021925" w:rsidR="00DA3D17" w:rsidRPr="00F23D5B" w:rsidRDefault="00DA3D17">
      <w:pPr>
        <w:rPr>
          <w:rFonts w:ascii="Arial" w:hAnsi="Arial" w:cs="Arial"/>
          <w:b/>
          <w:bCs/>
          <w:sz w:val="28"/>
          <w:szCs w:val="28"/>
        </w:rPr>
      </w:pPr>
      <w:r w:rsidRPr="00F23D5B">
        <w:rPr>
          <w:rFonts w:ascii="Arial" w:hAnsi="Arial" w:cs="Arial"/>
          <w:b/>
          <w:bCs/>
          <w:sz w:val="28"/>
          <w:szCs w:val="28"/>
        </w:rPr>
        <w:t>Daniel W. Hooker</w:t>
      </w:r>
      <w:r w:rsidRPr="00F23D5B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59A161" wp14:editId="7790EDDC">
                <wp:simplePos x="0" y="0"/>
                <wp:positionH relativeFrom="column">
                  <wp:posOffset>0</wp:posOffset>
                </wp:positionH>
                <wp:positionV relativeFrom="paragraph">
                  <wp:posOffset>301625</wp:posOffset>
                </wp:positionV>
                <wp:extent cx="5705856" cy="0"/>
                <wp:effectExtent l="0" t="0" r="0" b="0"/>
                <wp:wrapTopAndBottom/>
                <wp:docPr id="2" name="Straight Connector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/>
                      </wps:cNvCnPr>
                      <wps:spPr>
                        <a:xfrm>
                          <a:off x="0" y="0"/>
                          <a:ext cx="5705856" cy="0"/>
                        </a:xfrm>
                        <a:prstGeom prst="line">
                          <a:avLst/>
                        </a:prstGeom>
                        <a:ln w="15875" cap="rnd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855145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3.75pt" to="449.3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" strokecolor="black [3213]" strokeweight="1.25pt">
                <v:stroke linestyle="thinThin" joinstyle="miter" endcap="round"/>
                <o:lock v:ext="edit" aspectratio="t" shapetype="f"/>
                <w10:wrap type="topAndBottom"/>
              </v:line>
            </w:pict>
          </mc:Fallback>
        </mc:AlternateContent>
      </w:r>
    </w:p>
    <w:p w14:paraId="1E25E150" w14:textId="67D2F58C" w:rsidR="00DA3D17" w:rsidRPr="009F67A5" w:rsidRDefault="00DA3D17">
      <w:pPr>
        <w:rPr>
          <w:rFonts w:ascii="Arial" w:hAnsi="Arial" w:cs="Arial"/>
          <w:sz w:val="24"/>
          <w:szCs w:val="24"/>
        </w:rPr>
      </w:pPr>
      <w:r w:rsidRPr="00BF5AB8">
        <w:rPr>
          <w:rFonts w:ascii="Arial" w:hAnsi="Arial" w:cs="Arial"/>
          <w:sz w:val="24"/>
          <w:szCs w:val="24"/>
        </w:rPr>
        <w:t xml:space="preserve">475 Warren Hall, Ithaca, NY 14853-7801 | 201 312-5159 | </w:t>
      </w:r>
      <w:hyperlink r:id="rId7" w:history="1">
        <w:r w:rsidRPr="00F23D5B">
          <w:rPr>
            <w:rStyle w:val="Hyperlink"/>
            <w:rFonts w:ascii="Arial" w:hAnsi="Arial" w:cs="Arial"/>
            <w:color w:val="auto"/>
            <w:sz w:val="24"/>
            <w:szCs w:val="24"/>
          </w:rPr>
          <w:t>dwh22@cornell.edu</w:t>
        </w:r>
      </w:hyperlink>
      <w:r w:rsidR="0081540F">
        <w:rPr>
          <w:rStyle w:val="Hyperlink"/>
          <w:rFonts w:ascii="Arial" w:hAnsi="Arial" w:cs="Arial"/>
          <w:color w:val="auto"/>
          <w:sz w:val="24"/>
          <w:szCs w:val="24"/>
        </w:rPr>
        <w:t xml:space="preserve"> </w:t>
      </w:r>
      <w:r w:rsidR="0081540F" w:rsidRPr="00BF5AB8">
        <w:rPr>
          <w:rFonts w:ascii="Arial" w:hAnsi="Arial" w:cs="Arial"/>
          <w:sz w:val="24"/>
          <w:szCs w:val="24"/>
        </w:rPr>
        <w:t>|</w:t>
      </w:r>
      <w:r w:rsidR="0081540F">
        <w:rPr>
          <w:rFonts w:ascii="Arial" w:hAnsi="Arial" w:cs="Arial"/>
          <w:sz w:val="24"/>
          <w:szCs w:val="24"/>
        </w:rPr>
        <w:t xml:space="preserve"> </w:t>
      </w:r>
      <w:hyperlink r:id="rId8" w:history="1">
        <w:r w:rsidR="009F67A5" w:rsidRPr="009F67A5">
          <w:rPr>
            <w:rStyle w:val="Hyperlink"/>
            <w:rFonts w:ascii="Arial" w:hAnsi="Arial" w:cs="Arial"/>
            <w:color w:val="auto"/>
            <w:sz w:val="24"/>
            <w:szCs w:val="24"/>
          </w:rPr>
          <w:t>fmcg3864@gmail.com</w:t>
        </w:r>
      </w:hyperlink>
    </w:p>
    <w:p w14:paraId="68576ECE" w14:textId="44FBA2C4" w:rsidR="00DA3D17" w:rsidRPr="00F23D5B" w:rsidRDefault="00DA3D17">
      <w:pPr>
        <w:rPr>
          <w:rFonts w:ascii="Arial" w:hAnsi="Arial" w:cs="Arial"/>
          <w:b/>
          <w:bCs/>
          <w:sz w:val="28"/>
          <w:szCs w:val="28"/>
        </w:rPr>
      </w:pPr>
      <w:r w:rsidRPr="00F23D5B">
        <w:rPr>
          <w:rFonts w:ascii="Arial" w:hAnsi="Arial" w:cs="Arial"/>
          <w:b/>
          <w:bCs/>
          <w:sz w:val="28"/>
          <w:szCs w:val="28"/>
        </w:rPr>
        <w:t>Education</w:t>
      </w:r>
    </w:p>
    <w:p w14:paraId="08460F9C" w14:textId="2B59548C" w:rsidR="00DA3D17" w:rsidRPr="008A3422" w:rsidRDefault="00DA3D17" w:rsidP="00614451">
      <w:pPr>
        <w:spacing w:before="120" w:after="0"/>
        <w:rPr>
          <w:rFonts w:ascii="Arial" w:hAnsi="Arial" w:cs="Arial"/>
        </w:rPr>
      </w:pPr>
      <w:r w:rsidRPr="008A3422">
        <w:rPr>
          <w:rFonts w:ascii="Arial" w:hAnsi="Arial" w:cs="Arial"/>
        </w:rPr>
        <w:t>M</w:t>
      </w:r>
      <w:r w:rsidR="00614451" w:rsidRPr="008A3422">
        <w:rPr>
          <w:rFonts w:ascii="Arial" w:hAnsi="Arial" w:cs="Arial"/>
        </w:rPr>
        <w:t>aster of Business Administration</w:t>
      </w:r>
      <w:r w:rsidRPr="008A3422">
        <w:rPr>
          <w:rFonts w:ascii="Arial" w:hAnsi="Arial" w:cs="Arial"/>
        </w:rPr>
        <w:t xml:space="preserve"> | May 2001 | University of Connecticut</w:t>
      </w:r>
    </w:p>
    <w:p w14:paraId="5E47B8F9" w14:textId="23D458D4" w:rsidR="00DA3D17" w:rsidRPr="008A3422" w:rsidRDefault="00DA3D17" w:rsidP="00614451">
      <w:pPr>
        <w:spacing w:before="120" w:after="0"/>
        <w:rPr>
          <w:rFonts w:ascii="Arial" w:eastAsiaTheme="minorEastAsia" w:hAnsi="Arial" w:cs="Arial"/>
          <w:noProof/>
        </w:rPr>
      </w:pPr>
      <w:r w:rsidRPr="008A3422">
        <w:rPr>
          <w:rFonts w:ascii="Arial" w:hAnsi="Arial" w:cs="Arial"/>
        </w:rPr>
        <w:t>B</w:t>
      </w:r>
      <w:r w:rsidR="00614451" w:rsidRPr="008A3422">
        <w:rPr>
          <w:rFonts w:ascii="Arial" w:hAnsi="Arial" w:cs="Arial"/>
        </w:rPr>
        <w:t>achelor of Science</w:t>
      </w:r>
      <w:r w:rsidRPr="008A3422">
        <w:rPr>
          <w:rFonts w:ascii="Arial" w:hAnsi="Arial" w:cs="Arial"/>
        </w:rPr>
        <w:t xml:space="preserve"> | May 1993 | </w:t>
      </w:r>
      <w:r w:rsidRPr="008A3422">
        <w:rPr>
          <w:rFonts w:ascii="Arial" w:eastAsiaTheme="minorEastAsia" w:hAnsi="Arial" w:cs="Arial"/>
          <w:noProof/>
        </w:rPr>
        <w:t>Charles H. Dyson School of Applied Economics and Management Cornell University</w:t>
      </w:r>
    </w:p>
    <w:p w14:paraId="38250D08" w14:textId="77777777" w:rsidR="00614451" w:rsidRPr="008A3422" w:rsidRDefault="00614451" w:rsidP="00614451">
      <w:pPr>
        <w:spacing w:after="0"/>
        <w:rPr>
          <w:rFonts w:ascii="Arial" w:eastAsiaTheme="minorEastAsia" w:hAnsi="Arial" w:cs="Arial"/>
          <w:noProof/>
        </w:rPr>
      </w:pPr>
    </w:p>
    <w:p w14:paraId="29F221C9" w14:textId="734EFA37" w:rsidR="00DA3D17" w:rsidRPr="00F23D5B" w:rsidRDefault="00DA3D17" w:rsidP="00DA3D17">
      <w:pPr>
        <w:rPr>
          <w:rFonts w:ascii="Arial" w:hAnsi="Arial" w:cs="Arial"/>
          <w:b/>
          <w:bCs/>
          <w:sz w:val="28"/>
          <w:szCs w:val="28"/>
        </w:rPr>
      </w:pPr>
      <w:r w:rsidRPr="00F23D5B">
        <w:rPr>
          <w:rFonts w:ascii="Arial" w:hAnsi="Arial" w:cs="Arial"/>
          <w:b/>
          <w:bCs/>
          <w:sz w:val="28"/>
          <w:szCs w:val="28"/>
        </w:rPr>
        <w:t>Work Experience</w:t>
      </w:r>
    </w:p>
    <w:p w14:paraId="559C1F23" w14:textId="7712159C" w:rsidR="00614451" w:rsidRPr="00BF5AB8" w:rsidRDefault="00614451" w:rsidP="00EF26D2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 xml:space="preserve">Senior Lecturer / </w:t>
      </w:r>
      <w:r w:rsidR="00022B86">
        <w:rPr>
          <w:rFonts w:ascii="Arial" w:hAnsi="Arial" w:cs="Arial"/>
          <w:b/>
          <w:bCs/>
        </w:rPr>
        <w:t>Director E</w:t>
      </w:r>
      <w:r w:rsidRPr="00BF5AB8">
        <w:rPr>
          <w:rFonts w:ascii="Arial" w:hAnsi="Arial" w:cs="Arial"/>
          <w:b/>
          <w:bCs/>
        </w:rPr>
        <w:t>xecutive Education, Cornell SC Johnson College of Business</w:t>
      </w:r>
    </w:p>
    <w:p w14:paraId="05C452B8" w14:textId="4F075B3C" w:rsidR="00DA3D17" w:rsidRPr="00BF5AB8" w:rsidRDefault="00DA3D17" w:rsidP="00EF26D2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 xml:space="preserve">Cornell University </w:t>
      </w:r>
      <w:r w:rsidRPr="00BF5AB8">
        <w:rPr>
          <w:rFonts w:ascii="Arial" w:hAnsi="Arial" w:cs="Arial"/>
          <w:b/>
          <w:bCs/>
          <w:sz w:val="24"/>
          <w:szCs w:val="24"/>
        </w:rPr>
        <w:t xml:space="preserve">| July </w:t>
      </w:r>
      <w:r w:rsidR="00EF26D2" w:rsidRPr="00BF5AB8">
        <w:rPr>
          <w:rFonts w:ascii="Arial" w:hAnsi="Arial" w:cs="Arial"/>
          <w:b/>
          <w:bCs/>
          <w:sz w:val="24"/>
          <w:szCs w:val="24"/>
        </w:rPr>
        <w:t>2019</w:t>
      </w:r>
      <w:r w:rsidRPr="00BF5AB8">
        <w:rPr>
          <w:rFonts w:ascii="Arial" w:hAnsi="Arial" w:cs="Arial"/>
          <w:b/>
          <w:bCs/>
          <w:sz w:val="24"/>
          <w:szCs w:val="24"/>
        </w:rPr>
        <w:t xml:space="preserve"> - Present</w:t>
      </w:r>
      <w:r w:rsidRPr="00BF5AB8">
        <w:rPr>
          <w:rFonts w:ascii="Arial" w:hAnsi="Arial" w:cs="Arial"/>
          <w:b/>
          <w:bCs/>
        </w:rPr>
        <w:tab/>
      </w:r>
      <w:r w:rsidRPr="00BF5AB8">
        <w:rPr>
          <w:rFonts w:ascii="Arial" w:hAnsi="Arial" w:cs="Arial"/>
          <w:b/>
          <w:bCs/>
        </w:rPr>
        <w:tab/>
      </w:r>
    </w:p>
    <w:p w14:paraId="45B8C32D" w14:textId="2D5DA637" w:rsidR="00EF26D2" w:rsidRPr="00BF5AB8" w:rsidRDefault="00EF26D2" w:rsidP="00EF26D2">
      <w:pPr>
        <w:pStyle w:val="ListParagraph"/>
        <w:numPr>
          <w:ilvl w:val="0"/>
          <w:numId w:val="6"/>
        </w:numPr>
        <w:spacing w:after="0" w:line="264" w:lineRule="auto"/>
        <w:rPr>
          <w:rFonts w:ascii="Arial" w:hAnsi="Arial" w:cs="Arial"/>
        </w:rPr>
      </w:pPr>
      <w:r w:rsidRPr="00BF5AB8">
        <w:rPr>
          <w:rFonts w:ascii="Arial" w:hAnsi="Arial" w:cs="Arial"/>
        </w:rPr>
        <w:t>Lecturer in Strategy, Marketing</w:t>
      </w:r>
      <w:r w:rsidR="00573C39">
        <w:rPr>
          <w:rFonts w:ascii="Arial" w:hAnsi="Arial" w:cs="Arial"/>
        </w:rPr>
        <w:t>,</w:t>
      </w:r>
      <w:r w:rsidRPr="00BF5AB8">
        <w:rPr>
          <w:rFonts w:ascii="Arial" w:hAnsi="Arial" w:cs="Arial"/>
        </w:rPr>
        <w:t xml:space="preserve"> and Consulting for the Food Industry Management Program</w:t>
      </w:r>
    </w:p>
    <w:p w14:paraId="2CFDEE49" w14:textId="77777777" w:rsidR="003F4A3D" w:rsidRPr="00BF5AB8" w:rsidRDefault="003F4A3D" w:rsidP="00D5488F">
      <w:pPr>
        <w:pStyle w:val="ListParagraph"/>
        <w:numPr>
          <w:ilvl w:val="1"/>
          <w:numId w:val="6"/>
        </w:numPr>
        <w:spacing w:after="0"/>
        <w:rPr>
          <w:rFonts w:ascii="Arial" w:hAnsi="Arial" w:cs="Arial"/>
        </w:rPr>
      </w:pPr>
      <w:r w:rsidRPr="00BF5AB8">
        <w:rPr>
          <w:rFonts w:ascii="Arial" w:hAnsi="Arial" w:cs="Arial"/>
        </w:rPr>
        <w:t>Instructor, AEM 2480/6480: The Dynamics of the Food and Consumer Packaged Goods (CPG) Industry</w:t>
      </w:r>
    </w:p>
    <w:p w14:paraId="24AB228A" w14:textId="051D75BC" w:rsidR="003F4A3D" w:rsidRPr="00BF5AB8" w:rsidRDefault="003F4A3D" w:rsidP="00D5488F">
      <w:pPr>
        <w:pStyle w:val="ListParagraph"/>
        <w:numPr>
          <w:ilvl w:val="1"/>
          <w:numId w:val="6"/>
        </w:numPr>
        <w:spacing w:after="0"/>
        <w:rPr>
          <w:rFonts w:ascii="Arial" w:hAnsi="Arial" w:cs="Arial"/>
        </w:rPr>
      </w:pPr>
      <w:r w:rsidRPr="00BF5AB8">
        <w:rPr>
          <w:rFonts w:ascii="Arial" w:hAnsi="Arial" w:cs="Arial"/>
        </w:rPr>
        <w:t xml:space="preserve">Instructor, AEM 3270: </w:t>
      </w:r>
      <w:r w:rsidR="007A3CE4">
        <w:rPr>
          <w:rFonts w:ascii="Arial" w:hAnsi="Arial" w:cs="Arial"/>
        </w:rPr>
        <w:t xml:space="preserve">Supply Chain Strategy, </w:t>
      </w:r>
      <w:r w:rsidRPr="00BF5AB8">
        <w:rPr>
          <w:rFonts w:ascii="Arial" w:hAnsi="Arial" w:cs="Arial"/>
        </w:rPr>
        <w:t>Marketing-Operations Simulation</w:t>
      </w:r>
    </w:p>
    <w:p w14:paraId="0637FD52" w14:textId="563A5322" w:rsidR="003F4A3D" w:rsidRDefault="003F4A3D" w:rsidP="00D5488F">
      <w:pPr>
        <w:pStyle w:val="ListParagraph"/>
        <w:numPr>
          <w:ilvl w:val="1"/>
          <w:numId w:val="6"/>
        </w:numPr>
        <w:spacing w:after="0"/>
        <w:rPr>
          <w:rFonts w:ascii="Arial" w:hAnsi="Arial" w:cs="Arial"/>
        </w:rPr>
      </w:pPr>
      <w:r w:rsidRPr="00BF5AB8">
        <w:rPr>
          <w:rFonts w:ascii="Arial" w:hAnsi="Arial" w:cs="Arial"/>
        </w:rPr>
        <w:t>Instructor, AEM 4480: Food Marketing Colloquium</w:t>
      </w:r>
    </w:p>
    <w:p w14:paraId="16943524" w14:textId="2B9ADCFF" w:rsidR="007A3CE4" w:rsidRDefault="007A3CE4" w:rsidP="00D5488F">
      <w:pPr>
        <w:pStyle w:val="ListParagraph"/>
        <w:numPr>
          <w:ilvl w:val="1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Instructor, NBA </w:t>
      </w:r>
      <w:r w:rsidR="003F3AA0">
        <w:rPr>
          <w:rFonts w:ascii="Arial" w:hAnsi="Arial" w:cs="Arial"/>
        </w:rPr>
        <w:t>6290: Special Topics in Marketing</w:t>
      </w:r>
    </w:p>
    <w:p w14:paraId="6F1CFE6C" w14:textId="0AF487D4" w:rsidR="002039E8" w:rsidRDefault="002039E8" w:rsidP="00D5488F">
      <w:pPr>
        <w:pStyle w:val="ListParagraph"/>
        <w:numPr>
          <w:ilvl w:val="1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Instructor, AEM 3450 and HADM 3</w:t>
      </w:r>
      <w:r w:rsidR="004F2043">
        <w:rPr>
          <w:rFonts w:ascii="Arial" w:hAnsi="Arial" w:cs="Arial"/>
        </w:rPr>
        <w:t>435 Marketing Analytics Immersion</w:t>
      </w:r>
    </w:p>
    <w:p w14:paraId="3BEC85C9" w14:textId="3FF83381" w:rsidR="00F9284D" w:rsidRPr="00BF5AB8" w:rsidRDefault="00F9284D" w:rsidP="00D5488F">
      <w:pPr>
        <w:pStyle w:val="ListParagraph"/>
        <w:numPr>
          <w:ilvl w:val="1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Instructor, NBA </w:t>
      </w:r>
      <w:r w:rsidR="00573C39">
        <w:rPr>
          <w:rFonts w:ascii="Arial" w:hAnsi="Arial" w:cs="Arial"/>
        </w:rPr>
        <w:t>6240: Strategic Product and Marketing Immersion</w:t>
      </w:r>
    </w:p>
    <w:p w14:paraId="5C247A20" w14:textId="2FDCB2D9" w:rsidR="00EF26D2" w:rsidRPr="00BF5AB8" w:rsidRDefault="00022B86" w:rsidP="00EF26D2">
      <w:pPr>
        <w:pStyle w:val="ListParagraph"/>
        <w:numPr>
          <w:ilvl w:val="0"/>
          <w:numId w:val="6"/>
        </w:numPr>
        <w:spacing w:after="0" w:line="264" w:lineRule="auto"/>
        <w:rPr>
          <w:rFonts w:ascii="Arial" w:hAnsi="Arial" w:cs="Arial"/>
        </w:rPr>
      </w:pPr>
      <w:r w:rsidRPr="00573C39">
        <w:rPr>
          <w:rFonts w:ascii="Arial" w:hAnsi="Arial" w:cs="Arial"/>
          <w:b/>
          <w:bCs/>
        </w:rPr>
        <w:t>Executive D</w:t>
      </w:r>
      <w:r w:rsidR="008F424E" w:rsidRPr="00573C39">
        <w:rPr>
          <w:rFonts w:ascii="Arial" w:hAnsi="Arial" w:cs="Arial"/>
          <w:b/>
          <w:bCs/>
        </w:rPr>
        <w:t xml:space="preserve">irector and </w:t>
      </w:r>
      <w:r w:rsidR="00EF26D2" w:rsidRPr="00573C39">
        <w:rPr>
          <w:rFonts w:ascii="Arial" w:hAnsi="Arial" w:cs="Arial"/>
          <w:b/>
          <w:bCs/>
        </w:rPr>
        <w:t>Team Lead</w:t>
      </w:r>
      <w:r w:rsidR="00EF26D2" w:rsidRPr="00BF5AB8">
        <w:rPr>
          <w:rFonts w:ascii="Arial" w:hAnsi="Arial" w:cs="Arial"/>
        </w:rPr>
        <w:t xml:space="preserve"> for the Charles H. Dyson School of Applied Economics and Management Ex</w:t>
      </w:r>
      <w:r w:rsidR="008F424E">
        <w:rPr>
          <w:rFonts w:ascii="Arial" w:hAnsi="Arial" w:cs="Arial"/>
        </w:rPr>
        <w:t>ternal</w:t>
      </w:r>
      <w:r w:rsidR="00EF26D2" w:rsidRPr="00BF5AB8">
        <w:rPr>
          <w:rFonts w:ascii="Arial" w:hAnsi="Arial" w:cs="Arial"/>
        </w:rPr>
        <w:t xml:space="preserve"> Education (Custom, Open</w:t>
      </w:r>
      <w:r w:rsidR="00573C39">
        <w:rPr>
          <w:rFonts w:ascii="Arial" w:hAnsi="Arial" w:cs="Arial"/>
        </w:rPr>
        <w:t>,</w:t>
      </w:r>
      <w:r w:rsidR="00EF26D2" w:rsidRPr="00BF5AB8">
        <w:rPr>
          <w:rFonts w:ascii="Arial" w:hAnsi="Arial" w:cs="Arial"/>
        </w:rPr>
        <w:t xml:space="preserve"> and e-learning)</w:t>
      </w:r>
    </w:p>
    <w:p w14:paraId="100FBBC2" w14:textId="77777777" w:rsidR="00DA3D17" w:rsidRPr="00BF5AB8" w:rsidRDefault="00DA3D17" w:rsidP="00DA3D17">
      <w:pPr>
        <w:spacing w:after="0"/>
        <w:rPr>
          <w:rFonts w:ascii="Arial" w:hAnsi="Arial" w:cs="Arial"/>
        </w:rPr>
      </w:pPr>
    </w:p>
    <w:p w14:paraId="2A681425" w14:textId="499F7A0D" w:rsidR="00614451" w:rsidRPr="00BF5AB8" w:rsidRDefault="00614451" w:rsidP="00614451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>Head of Sales, the HIVE (</w:t>
      </w:r>
      <w:r w:rsidR="00CF4D31" w:rsidRPr="00BF5AB8">
        <w:rPr>
          <w:rFonts w:ascii="Arial" w:hAnsi="Arial" w:cs="Arial"/>
          <w:b/>
          <w:bCs/>
        </w:rPr>
        <w:t>Advisor</w:t>
      </w:r>
      <w:r w:rsidRPr="00BF5AB8">
        <w:rPr>
          <w:rFonts w:ascii="Arial" w:hAnsi="Arial" w:cs="Arial"/>
          <w:b/>
          <w:bCs/>
        </w:rPr>
        <w:t>)</w:t>
      </w:r>
    </w:p>
    <w:p w14:paraId="46A2C955" w14:textId="04CDD362" w:rsidR="00DA3D17" w:rsidRPr="00BF5AB8" w:rsidRDefault="00DA3D17" w:rsidP="00DA3D17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 xml:space="preserve">PepsiCo Inc. </w:t>
      </w:r>
      <w:r w:rsidRPr="00BF5AB8">
        <w:rPr>
          <w:rFonts w:ascii="Arial" w:hAnsi="Arial" w:cs="Arial"/>
          <w:b/>
          <w:bCs/>
          <w:sz w:val="24"/>
          <w:szCs w:val="24"/>
        </w:rPr>
        <w:t xml:space="preserve">| </w:t>
      </w:r>
      <w:r w:rsidRPr="00BF5AB8">
        <w:rPr>
          <w:rFonts w:ascii="Arial" w:hAnsi="Arial" w:cs="Arial"/>
          <w:b/>
          <w:bCs/>
        </w:rPr>
        <w:t xml:space="preserve">August </w:t>
      </w:r>
      <w:r w:rsidR="00923C68" w:rsidRPr="00BF5AB8">
        <w:rPr>
          <w:rFonts w:ascii="Arial" w:hAnsi="Arial" w:cs="Arial"/>
          <w:b/>
          <w:bCs/>
        </w:rPr>
        <w:t xml:space="preserve">2018 </w:t>
      </w:r>
      <w:r w:rsidRPr="00BF5AB8">
        <w:rPr>
          <w:rFonts w:ascii="Arial" w:hAnsi="Arial" w:cs="Arial"/>
          <w:b/>
          <w:bCs/>
        </w:rPr>
        <w:t xml:space="preserve">– </w:t>
      </w:r>
      <w:r w:rsidR="00EA1645" w:rsidRPr="00BF5AB8">
        <w:rPr>
          <w:rFonts w:ascii="Arial" w:hAnsi="Arial" w:cs="Arial"/>
          <w:b/>
          <w:bCs/>
        </w:rPr>
        <w:t>January 2020</w:t>
      </w:r>
    </w:p>
    <w:p w14:paraId="614FDB28" w14:textId="4E06D066" w:rsidR="00EF26D2" w:rsidRPr="00BF5AB8" w:rsidRDefault="00EF26D2" w:rsidP="00EF26D2">
      <w:pPr>
        <w:pStyle w:val="ListParagraph"/>
        <w:numPr>
          <w:ilvl w:val="0"/>
          <w:numId w:val="5"/>
        </w:numPr>
        <w:spacing w:after="0" w:line="264" w:lineRule="auto"/>
        <w:rPr>
          <w:rFonts w:ascii="Arial" w:hAnsi="Arial" w:cs="Arial"/>
        </w:rPr>
      </w:pPr>
      <w:r w:rsidRPr="00BF5AB8">
        <w:rPr>
          <w:rFonts w:ascii="Arial" w:hAnsi="Arial" w:cs="Arial"/>
        </w:rPr>
        <w:t xml:space="preserve">Develop a rapid commercialization and go-to-market model leveraging PepsiCo </w:t>
      </w:r>
      <w:r w:rsidR="00D573E1">
        <w:rPr>
          <w:rFonts w:ascii="Arial" w:hAnsi="Arial" w:cs="Arial"/>
        </w:rPr>
        <w:t>(aka Quick Cycle Innovation)</w:t>
      </w:r>
    </w:p>
    <w:p w14:paraId="5C0946B6" w14:textId="56FBA8EC" w:rsidR="00DA3D17" w:rsidRPr="00BF5AB8" w:rsidRDefault="00EF26D2" w:rsidP="00911754">
      <w:pPr>
        <w:pStyle w:val="ListParagraph"/>
        <w:numPr>
          <w:ilvl w:val="0"/>
          <w:numId w:val="5"/>
        </w:numPr>
        <w:spacing w:after="0" w:line="264" w:lineRule="auto"/>
        <w:rPr>
          <w:rFonts w:ascii="Arial" w:hAnsi="Arial" w:cs="Arial"/>
        </w:rPr>
      </w:pPr>
      <w:r w:rsidRPr="00BF5AB8">
        <w:rPr>
          <w:rFonts w:ascii="Arial" w:hAnsi="Arial" w:cs="Arial"/>
        </w:rPr>
        <w:t>Seek partnerships to develop brands with authentic propositions and inspired founders and nurture the next generation of first-to-market, disruptive products and brands in the food and beverage world</w:t>
      </w:r>
    </w:p>
    <w:p w14:paraId="6E4CD49A" w14:textId="77777777" w:rsidR="00EF26D2" w:rsidRPr="00BF5AB8" w:rsidRDefault="00EF26D2" w:rsidP="00EF26D2">
      <w:pPr>
        <w:pStyle w:val="ListParagraph"/>
        <w:spacing w:after="0" w:line="264" w:lineRule="auto"/>
        <w:rPr>
          <w:rFonts w:ascii="Arial" w:hAnsi="Arial" w:cs="Arial"/>
        </w:rPr>
      </w:pPr>
    </w:p>
    <w:p w14:paraId="4C61AE65" w14:textId="77777777" w:rsidR="00614451" w:rsidRPr="00BF5AB8" w:rsidRDefault="00614451" w:rsidP="00614451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 xml:space="preserve">Vice President / General Manager eCommerce </w:t>
      </w:r>
    </w:p>
    <w:p w14:paraId="6AEA9B97" w14:textId="627864E0" w:rsidR="00DA3D17" w:rsidRPr="00BF5AB8" w:rsidRDefault="00DA3D17" w:rsidP="00DA3D17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>Walmart, Inc.</w:t>
      </w:r>
      <w:r w:rsidRPr="00BF5AB8">
        <w:rPr>
          <w:rFonts w:ascii="Arial" w:hAnsi="Arial" w:cs="Arial"/>
          <w:b/>
          <w:bCs/>
        </w:rPr>
        <w:tab/>
      </w:r>
      <w:r w:rsidRPr="00BF5AB8">
        <w:rPr>
          <w:rFonts w:ascii="Arial" w:hAnsi="Arial" w:cs="Arial"/>
          <w:b/>
          <w:bCs/>
          <w:sz w:val="24"/>
          <w:szCs w:val="24"/>
        </w:rPr>
        <w:t xml:space="preserve">| </w:t>
      </w:r>
      <w:r w:rsidR="00B51178" w:rsidRPr="00BF5AB8">
        <w:rPr>
          <w:rFonts w:ascii="Arial" w:hAnsi="Arial" w:cs="Arial"/>
          <w:b/>
          <w:bCs/>
          <w:sz w:val="24"/>
          <w:szCs w:val="24"/>
        </w:rPr>
        <w:t xml:space="preserve">March </w:t>
      </w:r>
      <w:r w:rsidRPr="00BF5AB8">
        <w:rPr>
          <w:rFonts w:ascii="Arial" w:hAnsi="Arial" w:cs="Arial"/>
          <w:b/>
          <w:bCs/>
        </w:rPr>
        <w:t>2016 – August 2018</w:t>
      </w:r>
      <w:r w:rsidRPr="00BF5AB8">
        <w:rPr>
          <w:rFonts w:ascii="Arial" w:hAnsi="Arial" w:cs="Arial"/>
          <w:b/>
          <w:bCs/>
        </w:rPr>
        <w:tab/>
      </w:r>
    </w:p>
    <w:p w14:paraId="5FD6A537" w14:textId="4822552F" w:rsidR="00EF26D2" w:rsidRPr="00BF5AB8" w:rsidRDefault="00EF26D2" w:rsidP="00EF26D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 w:rsidRPr="00BF5AB8">
        <w:rPr>
          <w:rFonts w:ascii="Arial" w:hAnsi="Arial" w:cs="Arial"/>
        </w:rPr>
        <w:t>General Manager and Chief Merchant responsible for all aspects of Private Brands Everyday Living Businesses including Food, Consumables, Health, Beauty, Baby and Pets across Walmart's growing eCommerce platforms including Jet.com.</w:t>
      </w:r>
    </w:p>
    <w:p w14:paraId="682AD98B" w14:textId="431E4C48" w:rsidR="00EF26D2" w:rsidRDefault="00EF26D2" w:rsidP="00EF26D2">
      <w:pPr>
        <w:pStyle w:val="ListParagraph"/>
        <w:numPr>
          <w:ilvl w:val="0"/>
          <w:numId w:val="7"/>
        </w:numPr>
        <w:spacing w:after="0" w:line="264" w:lineRule="auto"/>
        <w:rPr>
          <w:rFonts w:ascii="Arial" w:hAnsi="Arial" w:cs="Arial"/>
        </w:rPr>
      </w:pPr>
      <w:r w:rsidRPr="00BF5AB8">
        <w:rPr>
          <w:rFonts w:ascii="Arial" w:hAnsi="Arial" w:cs="Arial"/>
        </w:rPr>
        <w:t>Chief merchant for on-line grocery delivery business (Jet.com)</w:t>
      </w:r>
    </w:p>
    <w:p w14:paraId="35499487" w14:textId="1E367773" w:rsidR="00FC1B45" w:rsidRPr="00FC1B45" w:rsidRDefault="006C4DD2" w:rsidP="00FC1B45">
      <w:pPr>
        <w:pStyle w:val="ListParagraph"/>
        <w:numPr>
          <w:ilvl w:val="0"/>
          <w:numId w:val="7"/>
        </w:numPr>
        <w:spacing w:after="0" w:line="264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&amp;L responsibility </w:t>
      </w:r>
      <w:r w:rsidR="00FC1B45">
        <w:rPr>
          <w:rFonts w:ascii="Arial" w:hAnsi="Arial" w:cs="Arial"/>
        </w:rPr>
        <w:t>$1.2 Billion</w:t>
      </w:r>
    </w:p>
    <w:p w14:paraId="0BA62B57" w14:textId="77777777" w:rsidR="00DA3D17" w:rsidRPr="00BF5AB8" w:rsidRDefault="00DA3D17" w:rsidP="00DA3D17">
      <w:pPr>
        <w:spacing w:after="0"/>
        <w:rPr>
          <w:rFonts w:ascii="Arial" w:hAnsi="Arial" w:cs="Arial"/>
        </w:rPr>
      </w:pPr>
    </w:p>
    <w:p w14:paraId="2807B0ED" w14:textId="77777777" w:rsidR="00614451" w:rsidRPr="00BF5AB8" w:rsidRDefault="00614451" w:rsidP="00614451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>Vice President Sales and New Business Development and eCommerce</w:t>
      </w:r>
    </w:p>
    <w:p w14:paraId="00D96E4B" w14:textId="05F20BEB" w:rsidR="00DA3D17" w:rsidRPr="00BF5AB8" w:rsidRDefault="00DA3D17" w:rsidP="00DA3D17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>Trilliant Food and Nutrition, LLC</w:t>
      </w:r>
      <w:r w:rsidR="00EF26D2" w:rsidRPr="00BF5AB8">
        <w:rPr>
          <w:rFonts w:ascii="Arial" w:hAnsi="Arial" w:cs="Arial"/>
          <w:b/>
          <w:bCs/>
        </w:rPr>
        <w:t xml:space="preserve"> </w:t>
      </w:r>
      <w:r w:rsidR="00EF26D2" w:rsidRPr="00BF5AB8">
        <w:rPr>
          <w:rFonts w:ascii="Arial" w:hAnsi="Arial" w:cs="Arial"/>
          <w:b/>
          <w:bCs/>
          <w:sz w:val="24"/>
          <w:szCs w:val="24"/>
        </w:rPr>
        <w:t xml:space="preserve">| </w:t>
      </w:r>
      <w:r w:rsidR="00C82AAE" w:rsidRPr="00BF5AB8">
        <w:rPr>
          <w:rFonts w:ascii="Arial" w:hAnsi="Arial" w:cs="Arial"/>
          <w:b/>
          <w:bCs/>
          <w:sz w:val="24"/>
          <w:szCs w:val="24"/>
        </w:rPr>
        <w:t xml:space="preserve">January </w:t>
      </w:r>
      <w:r w:rsidRPr="00BF5AB8">
        <w:rPr>
          <w:rFonts w:ascii="Arial" w:hAnsi="Arial" w:cs="Arial"/>
          <w:b/>
          <w:bCs/>
        </w:rPr>
        <w:t xml:space="preserve">2015 – </w:t>
      </w:r>
      <w:r w:rsidR="00B51178" w:rsidRPr="00BF5AB8">
        <w:rPr>
          <w:rFonts w:ascii="Arial" w:hAnsi="Arial" w:cs="Arial"/>
          <w:b/>
          <w:bCs/>
        </w:rPr>
        <w:t xml:space="preserve">March </w:t>
      </w:r>
      <w:r w:rsidRPr="00BF5AB8">
        <w:rPr>
          <w:rFonts w:ascii="Arial" w:hAnsi="Arial" w:cs="Arial"/>
          <w:b/>
          <w:bCs/>
        </w:rPr>
        <w:t>2016</w:t>
      </w:r>
    </w:p>
    <w:p w14:paraId="42FADDCB" w14:textId="03185892" w:rsidR="00DA3D17" w:rsidRDefault="00614451" w:rsidP="00E15C2B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 w:rsidRPr="00BF5AB8">
        <w:rPr>
          <w:rFonts w:ascii="Arial" w:hAnsi="Arial" w:cs="Arial"/>
        </w:rPr>
        <w:lastRenderedPageBreak/>
        <w:t>Cultivated, developed, &amp; implemented strategic relationships and optimized programs in alternative channels of trade within the beverage portfolio</w:t>
      </w:r>
    </w:p>
    <w:p w14:paraId="5AE7078E" w14:textId="7675AB3F" w:rsidR="00614451" w:rsidRDefault="007962EB" w:rsidP="00B91BE9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 w:rsidRPr="007962EB">
        <w:rPr>
          <w:rFonts w:ascii="Arial" w:hAnsi="Arial" w:cs="Arial"/>
        </w:rPr>
        <w:t>$100 Million portfolio new business development</w:t>
      </w:r>
    </w:p>
    <w:p w14:paraId="1B379A0F" w14:textId="77777777" w:rsidR="00D573E1" w:rsidRPr="00D573E1" w:rsidRDefault="00D573E1" w:rsidP="00D573E1">
      <w:pPr>
        <w:spacing w:after="0"/>
        <w:ind w:left="360"/>
        <w:rPr>
          <w:rFonts w:ascii="Arial" w:hAnsi="Arial" w:cs="Arial"/>
        </w:rPr>
      </w:pPr>
    </w:p>
    <w:p w14:paraId="57388B40" w14:textId="4674BFB6" w:rsidR="00614451" w:rsidRPr="00BF5AB8" w:rsidRDefault="00614451" w:rsidP="00614451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 xml:space="preserve">Chief Supplier Officer / Executive Vice President </w:t>
      </w:r>
      <w:r w:rsidRPr="00BF5AB8">
        <w:rPr>
          <w:rFonts w:ascii="Arial" w:hAnsi="Arial" w:cs="Arial"/>
          <w:b/>
          <w:bCs/>
          <w:sz w:val="24"/>
          <w:szCs w:val="24"/>
        </w:rPr>
        <w:t xml:space="preserve">| </w:t>
      </w:r>
      <w:r w:rsidRPr="00BF5AB8">
        <w:rPr>
          <w:rFonts w:ascii="Arial" w:hAnsi="Arial" w:cs="Arial"/>
          <w:b/>
          <w:bCs/>
        </w:rPr>
        <w:t>2001 – 2014</w:t>
      </w:r>
    </w:p>
    <w:p w14:paraId="327BEFFF" w14:textId="77777777" w:rsidR="00614451" w:rsidRPr="00BF5AB8" w:rsidRDefault="00DA3D17" w:rsidP="00614451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>Daymon Worldwid</w:t>
      </w:r>
      <w:r w:rsidR="00EF26D2" w:rsidRPr="00BF5AB8">
        <w:rPr>
          <w:rFonts w:ascii="Arial" w:hAnsi="Arial" w:cs="Arial"/>
          <w:b/>
          <w:bCs/>
        </w:rPr>
        <w:t xml:space="preserve">e </w:t>
      </w:r>
    </w:p>
    <w:p w14:paraId="39788795" w14:textId="31A3C53D" w:rsidR="00614451" w:rsidRPr="00BF5AB8" w:rsidRDefault="00614451" w:rsidP="00614451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 w:rsidRPr="00BF5AB8">
        <w:rPr>
          <w:rFonts w:ascii="Arial" w:hAnsi="Arial" w:cs="Arial"/>
        </w:rPr>
        <w:t xml:space="preserve">Member of Senior Management Team that transformed </w:t>
      </w:r>
      <w:r w:rsidR="008A3422">
        <w:rPr>
          <w:rFonts w:ascii="Arial" w:hAnsi="Arial" w:cs="Arial"/>
        </w:rPr>
        <w:t xml:space="preserve">the </w:t>
      </w:r>
      <w:r w:rsidRPr="00BF5AB8">
        <w:rPr>
          <w:rFonts w:ascii="Arial" w:hAnsi="Arial" w:cs="Arial"/>
        </w:rPr>
        <w:t>entire business and culture</w:t>
      </w:r>
    </w:p>
    <w:p w14:paraId="0BA2F497" w14:textId="79BC1CFC" w:rsidR="00614451" w:rsidRPr="00BF5AB8" w:rsidRDefault="00614451" w:rsidP="00291FFE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 w:rsidRPr="00BF5AB8">
        <w:rPr>
          <w:rFonts w:ascii="Arial" w:hAnsi="Arial" w:cs="Arial"/>
        </w:rPr>
        <w:t xml:space="preserve">Leads supplier and customer </w:t>
      </w:r>
      <w:r w:rsidR="009D7E73" w:rsidRPr="00BF5AB8">
        <w:rPr>
          <w:rFonts w:ascii="Arial" w:hAnsi="Arial" w:cs="Arial"/>
        </w:rPr>
        <w:t>engagement,</w:t>
      </w:r>
      <w:r w:rsidRPr="00BF5AB8">
        <w:rPr>
          <w:rFonts w:ascii="Arial" w:hAnsi="Arial" w:cs="Arial"/>
        </w:rPr>
        <w:t xml:space="preserve"> </w:t>
      </w:r>
      <w:r w:rsidR="009B5814" w:rsidRPr="00BF5AB8">
        <w:rPr>
          <w:rFonts w:ascii="Arial" w:hAnsi="Arial" w:cs="Arial"/>
        </w:rPr>
        <w:t>analytics,</w:t>
      </w:r>
      <w:r w:rsidRPr="00BF5AB8">
        <w:rPr>
          <w:rFonts w:ascii="Arial" w:hAnsi="Arial" w:cs="Arial"/>
        </w:rPr>
        <w:t xml:space="preserve"> and category solutions along with supply chain for all classes of trade in North America   </w:t>
      </w:r>
    </w:p>
    <w:p w14:paraId="62725F55" w14:textId="74B1BC89" w:rsidR="00614451" w:rsidRDefault="00614451" w:rsidP="00614451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 w:rsidRPr="00BF5AB8">
        <w:rPr>
          <w:rFonts w:ascii="Arial" w:hAnsi="Arial" w:cs="Arial"/>
        </w:rPr>
        <w:t>Senior Leader on import and export business</w:t>
      </w:r>
    </w:p>
    <w:p w14:paraId="619AC822" w14:textId="35974784" w:rsidR="00952FCC" w:rsidRDefault="00952FCC" w:rsidP="00614451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$250 Million </w:t>
      </w:r>
      <w:r w:rsidR="008F424E">
        <w:rPr>
          <w:rFonts w:ascii="Arial" w:hAnsi="Arial" w:cs="Arial"/>
        </w:rPr>
        <w:t>m</w:t>
      </w:r>
      <w:r>
        <w:rPr>
          <w:rFonts w:ascii="Arial" w:hAnsi="Arial" w:cs="Arial"/>
        </w:rPr>
        <w:t>ulti-</w:t>
      </w:r>
      <w:r w:rsidR="008F424E">
        <w:rPr>
          <w:rFonts w:ascii="Arial" w:hAnsi="Arial" w:cs="Arial"/>
        </w:rPr>
        <w:t>b</w:t>
      </w:r>
      <w:r>
        <w:rPr>
          <w:rFonts w:ascii="Arial" w:hAnsi="Arial" w:cs="Arial"/>
        </w:rPr>
        <w:t>usiness</w:t>
      </w:r>
      <w:r w:rsidR="008F424E">
        <w:rPr>
          <w:rFonts w:ascii="Arial" w:hAnsi="Arial" w:cs="Arial"/>
        </w:rPr>
        <w:t xml:space="preserve"> unit</w:t>
      </w:r>
      <w:r>
        <w:rPr>
          <w:rFonts w:ascii="Arial" w:hAnsi="Arial" w:cs="Arial"/>
        </w:rPr>
        <w:t xml:space="preserve"> P&amp;L</w:t>
      </w:r>
    </w:p>
    <w:p w14:paraId="0D2269DE" w14:textId="77777777" w:rsidR="00614451" w:rsidRPr="00BF5AB8" w:rsidRDefault="00614451" w:rsidP="00DA3D17">
      <w:pPr>
        <w:spacing w:after="0"/>
        <w:rPr>
          <w:rFonts w:ascii="Arial" w:hAnsi="Arial" w:cs="Arial"/>
          <w:b/>
          <w:bCs/>
        </w:rPr>
      </w:pPr>
    </w:p>
    <w:p w14:paraId="3B7F2C6D" w14:textId="11127BC2" w:rsidR="00614451" w:rsidRPr="00BF5AB8" w:rsidRDefault="00614451" w:rsidP="00DA3D17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>Manager/Senior Consultant</w:t>
      </w:r>
    </w:p>
    <w:p w14:paraId="3722D1C8" w14:textId="640E33EC" w:rsidR="00DA3D17" w:rsidRPr="00BF5AB8" w:rsidRDefault="00DA3D17" w:rsidP="00DA3D17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>Arthur Andersen LL</w:t>
      </w:r>
      <w:r w:rsidR="00970895" w:rsidRPr="00BF5AB8">
        <w:rPr>
          <w:rFonts w:ascii="Arial" w:hAnsi="Arial" w:cs="Arial"/>
          <w:b/>
          <w:bCs/>
        </w:rPr>
        <w:t>C</w:t>
      </w:r>
      <w:r w:rsidR="00EF26D2" w:rsidRPr="00BF5AB8">
        <w:rPr>
          <w:rFonts w:ascii="Arial" w:hAnsi="Arial" w:cs="Arial"/>
          <w:b/>
          <w:bCs/>
        </w:rPr>
        <w:t xml:space="preserve"> </w:t>
      </w:r>
      <w:r w:rsidR="00EF26D2" w:rsidRPr="00BF5AB8">
        <w:rPr>
          <w:rFonts w:ascii="Arial" w:hAnsi="Arial" w:cs="Arial"/>
          <w:b/>
          <w:bCs/>
          <w:sz w:val="24"/>
          <w:szCs w:val="24"/>
        </w:rPr>
        <w:t>|</w:t>
      </w:r>
      <w:r w:rsidR="00EF26D2" w:rsidRPr="00BF5AB8">
        <w:rPr>
          <w:rFonts w:ascii="Arial" w:hAnsi="Arial" w:cs="Arial"/>
          <w:b/>
          <w:bCs/>
        </w:rPr>
        <w:t xml:space="preserve"> </w:t>
      </w:r>
      <w:r w:rsidRPr="00BF5AB8">
        <w:rPr>
          <w:rFonts w:ascii="Arial" w:hAnsi="Arial" w:cs="Arial"/>
          <w:b/>
          <w:bCs/>
        </w:rPr>
        <w:t xml:space="preserve">1998 </w:t>
      </w:r>
      <w:r w:rsidR="00614451" w:rsidRPr="00BF5AB8">
        <w:rPr>
          <w:rFonts w:ascii="Arial" w:hAnsi="Arial" w:cs="Arial"/>
          <w:b/>
          <w:bCs/>
        </w:rPr>
        <w:t>–</w:t>
      </w:r>
      <w:r w:rsidRPr="00BF5AB8">
        <w:rPr>
          <w:rFonts w:ascii="Arial" w:hAnsi="Arial" w:cs="Arial"/>
          <w:b/>
          <w:bCs/>
        </w:rPr>
        <w:t xml:space="preserve"> 2001</w:t>
      </w:r>
    </w:p>
    <w:p w14:paraId="5BFEE1FC" w14:textId="56834729" w:rsidR="00614451" w:rsidRPr="00BF5AB8" w:rsidRDefault="00614451" w:rsidP="00614451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</w:rPr>
        <w:t>Directed multi-million-dollar retail improvement engagements comprised of large-scale consultant and client teams</w:t>
      </w:r>
    </w:p>
    <w:p w14:paraId="5A04F60D" w14:textId="77777777" w:rsidR="00614451" w:rsidRPr="00BF5AB8" w:rsidRDefault="00614451" w:rsidP="00614451">
      <w:pPr>
        <w:spacing w:after="0"/>
        <w:rPr>
          <w:rFonts w:ascii="Arial" w:hAnsi="Arial" w:cs="Arial"/>
          <w:b/>
          <w:bCs/>
        </w:rPr>
      </w:pPr>
    </w:p>
    <w:p w14:paraId="7C584035" w14:textId="60167EA2" w:rsidR="00614451" w:rsidRPr="00BF5AB8" w:rsidRDefault="00614451" w:rsidP="00614451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>Director of Store Operations / Founder</w:t>
      </w:r>
    </w:p>
    <w:p w14:paraId="57ABC686" w14:textId="0B602B77" w:rsidR="00DA3D17" w:rsidRPr="00BF5AB8" w:rsidRDefault="00DA3D17" w:rsidP="00DA3D17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>Wakefern Food Corporation</w:t>
      </w:r>
      <w:r w:rsidR="00EF26D2" w:rsidRPr="00BF5AB8">
        <w:rPr>
          <w:rFonts w:ascii="Arial" w:hAnsi="Arial" w:cs="Arial"/>
          <w:b/>
          <w:bCs/>
        </w:rPr>
        <w:t xml:space="preserve"> </w:t>
      </w:r>
      <w:r w:rsidR="00EF26D2" w:rsidRPr="00BF5AB8">
        <w:rPr>
          <w:rFonts w:ascii="Arial" w:hAnsi="Arial" w:cs="Arial"/>
          <w:b/>
          <w:bCs/>
          <w:sz w:val="24"/>
          <w:szCs w:val="24"/>
        </w:rPr>
        <w:t xml:space="preserve">| </w:t>
      </w:r>
      <w:r w:rsidRPr="00BF5AB8">
        <w:rPr>
          <w:rFonts w:ascii="Arial" w:hAnsi="Arial" w:cs="Arial"/>
          <w:b/>
          <w:bCs/>
        </w:rPr>
        <w:t xml:space="preserve">1995 </w:t>
      </w:r>
      <w:r w:rsidR="00614451" w:rsidRPr="00BF5AB8">
        <w:rPr>
          <w:rFonts w:ascii="Arial" w:hAnsi="Arial" w:cs="Arial"/>
          <w:b/>
          <w:bCs/>
        </w:rPr>
        <w:t>–</w:t>
      </w:r>
      <w:r w:rsidRPr="00BF5AB8">
        <w:rPr>
          <w:rFonts w:ascii="Arial" w:hAnsi="Arial" w:cs="Arial"/>
          <w:b/>
          <w:bCs/>
        </w:rPr>
        <w:t xml:space="preserve"> 1998</w:t>
      </w:r>
    </w:p>
    <w:p w14:paraId="03702670" w14:textId="0FA7C100" w:rsidR="00614451" w:rsidRPr="00BF5AB8" w:rsidRDefault="00614451" w:rsidP="00614451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</w:rPr>
        <w:t xml:space="preserve">Led the successful and profitable </w:t>
      </w:r>
      <w:r w:rsidR="008A3422">
        <w:rPr>
          <w:rFonts w:ascii="Arial" w:hAnsi="Arial" w:cs="Arial"/>
        </w:rPr>
        <w:t>start-up</w:t>
      </w:r>
      <w:r w:rsidRPr="00BF5AB8">
        <w:rPr>
          <w:rFonts w:ascii="Arial" w:hAnsi="Arial" w:cs="Arial"/>
        </w:rPr>
        <w:t xml:space="preserve"> and operation of a chain of </w:t>
      </w:r>
      <w:r w:rsidR="008A3422">
        <w:rPr>
          <w:rFonts w:ascii="Arial" w:hAnsi="Arial" w:cs="Arial"/>
        </w:rPr>
        <w:t>alternate-format</w:t>
      </w:r>
      <w:r w:rsidRPr="00BF5AB8">
        <w:rPr>
          <w:rFonts w:ascii="Arial" w:hAnsi="Arial" w:cs="Arial"/>
        </w:rPr>
        <w:t xml:space="preserve"> retail stores called Price Rite</w:t>
      </w:r>
    </w:p>
    <w:p w14:paraId="35EF0BB9" w14:textId="77777777" w:rsidR="00614451" w:rsidRPr="00BF5AB8" w:rsidRDefault="00614451" w:rsidP="00DA3D17">
      <w:pPr>
        <w:spacing w:after="0"/>
        <w:rPr>
          <w:rFonts w:ascii="Arial" w:hAnsi="Arial" w:cs="Arial"/>
          <w:b/>
          <w:bCs/>
        </w:rPr>
      </w:pPr>
    </w:p>
    <w:p w14:paraId="6447292D" w14:textId="77777777" w:rsidR="00614451" w:rsidRPr="00BF5AB8" w:rsidRDefault="00614451" w:rsidP="00614451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 xml:space="preserve">Director of Operations </w:t>
      </w:r>
    </w:p>
    <w:p w14:paraId="5ABD1905" w14:textId="70F2642A" w:rsidR="00DA3D17" w:rsidRPr="00BF5AB8" w:rsidRDefault="00DA3D17" w:rsidP="00DA3D17">
      <w:pPr>
        <w:spacing w:after="0"/>
        <w:rPr>
          <w:rFonts w:ascii="Arial" w:hAnsi="Arial" w:cs="Arial"/>
          <w:b/>
          <w:bCs/>
        </w:rPr>
      </w:pPr>
      <w:r w:rsidRPr="00BF5AB8">
        <w:rPr>
          <w:rFonts w:ascii="Arial" w:hAnsi="Arial" w:cs="Arial"/>
          <w:b/>
          <w:bCs/>
        </w:rPr>
        <w:t xml:space="preserve">Aldi Food Inc. </w:t>
      </w:r>
      <w:r w:rsidR="00EF26D2" w:rsidRPr="00BF5AB8">
        <w:rPr>
          <w:rFonts w:ascii="Arial" w:hAnsi="Arial" w:cs="Arial"/>
          <w:b/>
          <w:bCs/>
          <w:sz w:val="24"/>
          <w:szCs w:val="24"/>
        </w:rPr>
        <w:t>|</w:t>
      </w:r>
      <w:r w:rsidR="00CF4D31" w:rsidRPr="00BF5AB8">
        <w:rPr>
          <w:rFonts w:ascii="Arial" w:hAnsi="Arial" w:cs="Arial"/>
          <w:b/>
          <w:bCs/>
          <w:sz w:val="24"/>
          <w:szCs w:val="24"/>
        </w:rPr>
        <w:t xml:space="preserve"> </w:t>
      </w:r>
      <w:r w:rsidRPr="00BF5AB8">
        <w:rPr>
          <w:rFonts w:ascii="Arial" w:hAnsi="Arial" w:cs="Arial"/>
          <w:b/>
          <w:bCs/>
        </w:rPr>
        <w:t xml:space="preserve">1993 </w:t>
      </w:r>
      <w:r w:rsidR="00614451" w:rsidRPr="00BF5AB8">
        <w:rPr>
          <w:rFonts w:ascii="Arial" w:hAnsi="Arial" w:cs="Arial"/>
          <w:b/>
          <w:bCs/>
        </w:rPr>
        <w:t>–</w:t>
      </w:r>
      <w:r w:rsidRPr="00BF5AB8">
        <w:rPr>
          <w:rFonts w:ascii="Arial" w:hAnsi="Arial" w:cs="Arial"/>
          <w:b/>
          <w:bCs/>
        </w:rPr>
        <w:t xml:space="preserve"> 1995</w:t>
      </w:r>
    </w:p>
    <w:p w14:paraId="6023C025" w14:textId="4027ED19" w:rsidR="00614451" w:rsidRPr="00BF5AB8" w:rsidRDefault="00614451" w:rsidP="00614451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</w:rPr>
      </w:pPr>
      <w:r w:rsidRPr="00BF5AB8">
        <w:rPr>
          <w:rFonts w:ascii="Arial" w:hAnsi="Arial" w:cs="Arial"/>
        </w:rPr>
        <w:t xml:space="preserve">Responsible for the operations, merchandising, staffing, inventory, </w:t>
      </w:r>
      <w:r w:rsidR="009B5814" w:rsidRPr="00BF5AB8">
        <w:rPr>
          <w:rFonts w:ascii="Arial" w:hAnsi="Arial" w:cs="Arial"/>
        </w:rPr>
        <w:t>productivity,</w:t>
      </w:r>
      <w:r w:rsidRPr="00BF5AB8">
        <w:rPr>
          <w:rFonts w:ascii="Arial" w:hAnsi="Arial" w:cs="Arial"/>
        </w:rPr>
        <w:t xml:space="preserve"> and expense control of a district of stores</w:t>
      </w:r>
    </w:p>
    <w:p w14:paraId="3DA4F924" w14:textId="77777777" w:rsidR="00821988" w:rsidRPr="00BF5AB8" w:rsidRDefault="00821988" w:rsidP="00614451">
      <w:pPr>
        <w:pStyle w:val="ListParagraph"/>
        <w:spacing w:after="0"/>
        <w:rPr>
          <w:rFonts w:ascii="Arial" w:hAnsi="Arial" w:cs="Arial"/>
          <w:b/>
          <w:bCs/>
        </w:rPr>
      </w:pPr>
    </w:p>
    <w:p w14:paraId="7CF6AA79" w14:textId="01365752" w:rsidR="00821988" w:rsidRPr="00F23D5B" w:rsidRDefault="00821988" w:rsidP="00821988">
      <w:pPr>
        <w:rPr>
          <w:rFonts w:ascii="Arial" w:hAnsi="Arial" w:cs="Arial"/>
          <w:b/>
          <w:bCs/>
          <w:sz w:val="28"/>
          <w:szCs w:val="28"/>
        </w:rPr>
      </w:pPr>
      <w:r w:rsidRPr="00F23D5B">
        <w:rPr>
          <w:rFonts w:ascii="Arial" w:hAnsi="Arial" w:cs="Arial"/>
          <w:b/>
          <w:bCs/>
          <w:sz w:val="28"/>
          <w:szCs w:val="28"/>
        </w:rPr>
        <w:t>Teaching and Outreach</w:t>
      </w:r>
    </w:p>
    <w:p w14:paraId="7B102466" w14:textId="1A074D01" w:rsidR="00702F0F" w:rsidRPr="00702F0F" w:rsidRDefault="00702F0F" w:rsidP="00702F0F">
      <w:pPr>
        <w:pStyle w:val="Default"/>
        <w:spacing w:before="120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202</w:t>
      </w:r>
      <w:r w:rsidR="00A467ED">
        <w:rPr>
          <w:rFonts w:ascii="Arial" w:hAnsi="Arial" w:cs="Arial"/>
          <w:b/>
          <w:bCs/>
          <w:color w:val="auto"/>
          <w:sz w:val="22"/>
          <w:szCs w:val="22"/>
        </w:rPr>
        <w:t>5</w:t>
      </w:r>
    </w:p>
    <w:p w14:paraId="35515098" w14:textId="57EE6F66" w:rsidR="00702F0F" w:rsidRPr="008A3422" w:rsidRDefault="00702F0F" w:rsidP="00702F0F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Think like a Retailer, Workshop with Kellanova, January 202</w:t>
      </w:r>
      <w:r>
        <w:rPr>
          <w:rFonts w:ascii="Arial" w:hAnsi="Arial" w:cs="Arial"/>
          <w:color w:val="auto"/>
          <w:sz w:val="22"/>
          <w:szCs w:val="22"/>
        </w:rPr>
        <w:t>5</w:t>
      </w:r>
    </w:p>
    <w:p w14:paraId="6614FCBD" w14:textId="5871837B" w:rsidR="00702F0F" w:rsidRPr="00702F0F" w:rsidRDefault="00702F0F" w:rsidP="00702F0F">
      <w:pPr>
        <w:pStyle w:val="Default"/>
        <w:spacing w:before="120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2024</w:t>
      </w:r>
    </w:p>
    <w:p w14:paraId="4F583FDD" w14:textId="77777777" w:rsidR="008423BB" w:rsidRDefault="008423BB" w:rsidP="008423B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National Association of Convenience Stores &amp; Cornell University Executive Leadership Development Program, August 2024</w:t>
      </w:r>
    </w:p>
    <w:p w14:paraId="21FAE8E9" w14:textId="77777777" w:rsidR="008423BB" w:rsidRPr="008A3422" w:rsidRDefault="008423BB" w:rsidP="008423B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National Supermarket Association of Japan Retail Management Program, July 2024, and October 2024</w:t>
      </w:r>
    </w:p>
    <w:p w14:paraId="07EFF708" w14:textId="77777777" w:rsidR="008423BB" w:rsidRPr="008A3422" w:rsidRDefault="008423BB" w:rsidP="008423B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Food Executive Program, July 2024</w:t>
      </w:r>
    </w:p>
    <w:p w14:paraId="20EA6C51" w14:textId="77777777" w:rsidR="008423BB" w:rsidRPr="008A3422" w:rsidRDefault="008423BB" w:rsidP="008423B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OMNICHANNEL Strategy Executive Program, June 2024</w:t>
      </w:r>
    </w:p>
    <w:p w14:paraId="15A68B25" w14:textId="77777777" w:rsidR="008423BB" w:rsidRPr="008A3422" w:rsidRDefault="008423BB" w:rsidP="008423B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National Grocers Association Executive Leadership Development Program, June 2024</w:t>
      </w:r>
    </w:p>
    <w:p w14:paraId="7F7636F6" w14:textId="77777777" w:rsidR="008423BB" w:rsidRPr="008A3422" w:rsidRDefault="008423BB" w:rsidP="008423B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International Fresh Produce Association Executive Leadership Development Program, March 2024</w:t>
      </w:r>
    </w:p>
    <w:p w14:paraId="36E526A4" w14:textId="1CBBA77C" w:rsidR="002D1684" w:rsidRPr="008A3422" w:rsidRDefault="00E04110" w:rsidP="00573C39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lastRenderedPageBreak/>
        <w:t xml:space="preserve">Director and Presenter, </w:t>
      </w:r>
      <w:r w:rsidR="002D1684" w:rsidRPr="008A3422">
        <w:rPr>
          <w:rFonts w:ascii="Arial" w:hAnsi="Arial" w:cs="Arial"/>
          <w:color w:val="auto"/>
          <w:sz w:val="22"/>
          <w:szCs w:val="22"/>
        </w:rPr>
        <w:t>Think like a Retailer</w:t>
      </w:r>
      <w:r w:rsidRPr="008A3422">
        <w:rPr>
          <w:rFonts w:ascii="Arial" w:hAnsi="Arial" w:cs="Arial"/>
          <w:color w:val="auto"/>
          <w:sz w:val="22"/>
          <w:szCs w:val="22"/>
        </w:rPr>
        <w:t>, Workshop with Kellanova, January 2024</w:t>
      </w:r>
    </w:p>
    <w:p w14:paraId="19520355" w14:textId="55A4E24B" w:rsidR="00702F0F" w:rsidRPr="00702F0F" w:rsidRDefault="00702F0F" w:rsidP="00702F0F">
      <w:pPr>
        <w:pStyle w:val="Default"/>
        <w:spacing w:before="120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2023</w:t>
      </w:r>
    </w:p>
    <w:p w14:paraId="6A7A8847" w14:textId="5CB65AC6" w:rsidR="003A0CFC" w:rsidRPr="008A3422" w:rsidRDefault="003A0CFC" w:rsidP="003A0CFC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National Association of Convenience Stores &amp; Cornell University Executive Leadership Development Program, August 2023</w:t>
      </w:r>
    </w:p>
    <w:p w14:paraId="79CB0C4B" w14:textId="5F7CDE3F" w:rsidR="003A0CFC" w:rsidRPr="008A3422" w:rsidRDefault="003A0CFC" w:rsidP="003A0CFC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Food Executive Program, July 2023</w:t>
      </w:r>
    </w:p>
    <w:p w14:paraId="7DA386CA" w14:textId="4D1A0462" w:rsidR="003A0CFC" w:rsidRPr="008A3422" w:rsidRDefault="003A0CFC" w:rsidP="003A0CFC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National Grocers Association of Convenience Executive Leadership Development Program, June 2023</w:t>
      </w:r>
    </w:p>
    <w:p w14:paraId="0576E2CE" w14:textId="47314E90" w:rsidR="003A0CFC" w:rsidRPr="008A3422" w:rsidRDefault="003A0CFC" w:rsidP="003A0CFC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OMNICHANNEL Leadership Program, June 2023</w:t>
      </w:r>
    </w:p>
    <w:p w14:paraId="7B2ACDA0" w14:textId="77777777" w:rsidR="008423BB" w:rsidRDefault="003A0CFC" w:rsidP="008423B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International Fresh Produce Association Executive Leadership Development Program, March 202</w:t>
      </w:r>
      <w:r w:rsidR="008A3422" w:rsidRPr="008A3422">
        <w:rPr>
          <w:rFonts w:ascii="Arial" w:hAnsi="Arial" w:cs="Arial"/>
          <w:color w:val="auto"/>
          <w:sz w:val="22"/>
          <w:szCs w:val="22"/>
        </w:rPr>
        <w:t>3</w:t>
      </w:r>
    </w:p>
    <w:p w14:paraId="2854605D" w14:textId="77777777" w:rsidR="008423BB" w:rsidRDefault="008423BB" w:rsidP="008423B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Cornell Sathguru Retail Executive Program, Hyderabad, India, February 2023</w:t>
      </w:r>
    </w:p>
    <w:p w14:paraId="2D63D8A2" w14:textId="4683455D" w:rsidR="003A0CFC" w:rsidRPr="008423BB" w:rsidRDefault="008423BB" w:rsidP="008423B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Presenter, ACCOR Leadership Immersion Experience NYC, January 2023</w:t>
      </w:r>
    </w:p>
    <w:p w14:paraId="1F671533" w14:textId="1B9AF0D8" w:rsidR="00702F0F" w:rsidRPr="00702F0F" w:rsidRDefault="00702F0F" w:rsidP="00702F0F">
      <w:pPr>
        <w:pStyle w:val="Default"/>
        <w:spacing w:before="120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2022</w:t>
      </w:r>
    </w:p>
    <w:p w14:paraId="5B37AF2A" w14:textId="08D356BA" w:rsidR="00C26D3B" w:rsidRPr="008A3422" w:rsidRDefault="00C26D3B" w:rsidP="00C26D3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National Association of Convenience Stores &amp; Cornell University Executive Leadership Development Program, August 2022</w:t>
      </w:r>
    </w:p>
    <w:p w14:paraId="2EB2D0E6" w14:textId="7C0CF0C8" w:rsidR="00C26D3B" w:rsidRPr="008A3422" w:rsidRDefault="00C26D3B" w:rsidP="00C26D3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Food Executive Program, July 2022</w:t>
      </w:r>
    </w:p>
    <w:p w14:paraId="5E346EC4" w14:textId="77777777" w:rsidR="00C26D3B" w:rsidRPr="008A3422" w:rsidRDefault="00C26D3B" w:rsidP="00C26D3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National Association of Convenience Stores &amp; Cornell University Executive Leadership Development Program, June 2022</w:t>
      </w:r>
    </w:p>
    <w:p w14:paraId="177E2A96" w14:textId="4ADBB8D2" w:rsidR="00C26D3B" w:rsidRPr="008A3422" w:rsidRDefault="00C26D3B" w:rsidP="00C26D3B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 xml:space="preserve">Director and Presenter, </w:t>
      </w:r>
      <w:r w:rsidR="00514930" w:rsidRPr="008A3422">
        <w:rPr>
          <w:rFonts w:ascii="Arial" w:hAnsi="Arial" w:cs="Arial"/>
          <w:color w:val="auto"/>
          <w:sz w:val="22"/>
          <w:szCs w:val="22"/>
        </w:rPr>
        <w:t xml:space="preserve">OMNICHANNEL </w:t>
      </w:r>
      <w:r w:rsidRPr="008A3422">
        <w:rPr>
          <w:rFonts w:ascii="Arial" w:hAnsi="Arial" w:cs="Arial"/>
          <w:color w:val="auto"/>
          <w:sz w:val="22"/>
          <w:szCs w:val="22"/>
        </w:rPr>
        <w:t>Leadership Program, June 2022</w:t>
      </w:r>
    </w:p>
    <w:p w14:paraId="1FC3141D" w14:textId="02C9E00F" w:rsidR="006C1E6E" w:rsidRDefault="006C1E6E" w:rsidP="006C1E6E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International Fresh Produce Association Executive Leadership Development Program, March 2022</w:t>
      </w:r>
    </w:p>
    <w:p w14:paraId="4C961F72" w14:textId="63FF6845" w:rsidR="00702F0F" w:rsidRPr="00702F0F" w:rsidRDefault="00702F0F" w:rsidP="00702F0F">
      <w:pPr>
        <w:pStyle w:val="Default"/>
        <w:spacing w:before="120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2021</w:t>
      </w:r>
    </w:p>
    <w:p w14:paraId="77715FB0" w14:textId="5BC0D4EA" w:rsidR="003C4D7A" w:rsidRPr="008A3422" w:rsidRDefault="00B93108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 xml:space="preserve">Director and Presenter, United Fresh </w:t>
      </w:r>
      <w:r w:rsidR="00031EE4" w:rsidRPr="008A3422">
        <w:rPr>
          <w:rFonts w:ascii="Arial" w:hAnsi="Arial" w:cs="Arial"/>
          <w:color w:val="auto"/>
          <w:sz w:val="22"/>
          <w:szCs w:val="22"/>
        </w:rPr>
        <w:t xml:space="preserve">Executive Leadership Development </w:t>
      </w:r>
      <w:r w:rsidRPr="008A3422">
        <w:rPr>
          <w:rFonts w:ascii="Arial" w:hAnsi="Arial" w:cs="Arial"/>
          <w:color w:val="auto"/>
          <w:sz w:val="22"/>
          <w:szCs w:val="22"/>
        </w:rPr>
        <w:t>in the Fresh Produce Industry, August 2021</w:t>
      </w:r>
    </w:p>
    <w:p w14:paraId="0FB4F2F9" w14:textId="3293BAC8" w:rsidR="00923456" w:rsidRPr="008A3422" w:rsidRDefault="00923456" w:rsidP="00923456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National Grocers Association Executive Leadership Development Program, July 2021</w:t>
      </w:r>
    </w:p>
    <w:p w14:paraId="2550E422" w14:textId="3FBCDF70" w:rsidR="00B955B0" w:rsidRPr="008A3422" w:rsidRDefault="00B955B0" w:rsidP="00075694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</w:t>
      </w:r>
      <w:r w:rsidR="00075694" w:rsidRPr="008A3422">
        <w:rPr>
          <w:rFonts w:ascii="Arial" w:hAnsi="Arial" w:cs="Arial"/>
          <w:color w:val="auto"/>
          <w:sz w:val="22"/>
          <w:szCs w:val="22"/>
        </w:rPr>
        <w:t xml:space="preserve"> and Presenter</w:t>
      </w:r>
      <w:r w:rsidRPr="008A3422">
        <w:rPr>
          <w:rFonts w:ascii="Arial" w:hAnsi="Arial" w:cs="Arial"/>
          <w:color w:val="auto"/>
          <w:sz w:val="22"/>
          <w:szCs w:val="22"/>
        </w:rPr>
        <w:t xml:space="preserve">, National Association of Convenience Stores &amp; Cornell University Executive Leadership Development Program, </w:t>
      </w:r>
      <w:r w:rsidR="00075694" w:rsidRPr="008A3422">
        <w:rPr>
          <w:rFonts w:ascii="Arial" w:hAnsi="Arial" w:cs="Arial"/>
          <w:color w:val="auto"/>
          <w:sz w:val="22"/>
          <w:szCs w:val="22"/>
        </w:rPr>
        <w:t>July 2021</w:t>
      </w:r>
    </w:p>
    <w:p w14:paraId="4BD4A4B4" w14:textId="740CC606" w:rsidR="00075694" w:rsidRPr="008A3422" w:rsidRDefault="00075694" w:rsidP="00075694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</w:t>
      </w:r>
      <w:r w:rsidR="00A70EE8" w:rsidRPr="008A3422">
        <w:rPr>
          <w:rFonts w:ascii="Arial" w:hAnsi="Arial" w:cs="Arial"/>
          <w:color w:val="auto"/>
          <w:sz w:val="22"/>
          <w:szCs w:val="22"/>
        </w:rPr>
        <w:t>, Food Executive Program, July 2021</w:t>
      </w:r>
    </w:p>
    <w:p w14:paraId="53C409BE" w14:textId="0F4F40D2" w:rsidR="003C1164" w:rsidRPr="008A3422" w:rsidRDefault="00A70EE8" w:rsidP="003C1164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, National Grocers Association Executive Leadership Development Program, July 2021</w:t>
      </w:r>
    </w:p>
    <w:p w14:paraId="6E76761A" w14:textId="136B18A8" w:rsidR="00E87079" w:rsidRPr="008A3422" w:rsidRDefault="00E87079" w:rsidP="00E87079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Program Director/Founder and Presenter, Cornell University Rethinking Retail and Brands 2.0 Virtual Conference, May 2021</w:t>
      </w:r>
    </w:p>
    <w:p w14:paraId="7244DB87" w14:textId="74A47F9B" w:rsidR="00544A01" w:rsidRPr="008A3422" w:rsidRDefault="00544A01" w:rsidP="00075694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Thinkstar Education Consulting Co., Ltd. in partnership with Cornell University SC Johnson College of Business Certificate in Food &amp; Beverage Leadership</w:t>
      </w:r>
      <w:r w:rsidR="00383B8E" w:rsidRPr="008A3422">
        <w:rPr>
          <w:rFonts w:ascii="Arial" w:hAnsi="Arial" w:cs="Arial"/>
          <w:color w:val="auto"/>
          <w:sz w:val="22"/>
          <w:szCs w:val="22"/>
        </w:rPr>
        <w:t>, May 2021</w:t>
      </w:r>
    </w:p>
    <w:p w14:paraId="0DD98D92" w14:textId="682D5524" w:rsidR="00A70EE8" w:rsidRDefault="00A70EE8" w:rsidP="00075694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 and Presenter</w:t>
      </w:r>
      <w:r w:rsidR="006C4588" w:rsidRPr="008A3422">
        <w:rPr>
          <w:rFonts w:ascii="Arial" w:hAnsi="Arial" w:cs="Arial"/>
          <w:color w:val="auto"/>
          <w:sz w:val="22"/>
          <w:szCs w:val="22"/>
        </w:rPr>
        <w:t xml:space="preserve">, American Frozen Foods Institute Leadership Program, </w:t>
      </w:r>
      <w:r w:rsidR="009B751A" w:rsidRPr="008A3422">
        <w:rPr>
          <w:rFonts w:ascii="Arial" w:hAnsi="Arial" w:cs="Arial"/>
          <w:color w:val="auto"/>
          <w:sz w:val="22"/>
          <w:szCs w:val="22"/>
        </w:rPr>
        <w:t>February 2021</w:t>
      </w:r>
    </w:p>
    <w:p w14:paraId="1273A6C5" w14:textId="20EBD463" w:rsidR="00702F0F" w:rsidRPr="00702F0F" w:rsidRDefault="00702F0F" w:rsidP="00702F0F">
      <w:pPr>
        <w:pStyle w:val="Default"/>
        <w:spacing w:before="120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2020</w:t>
      </w:r>
    </w:p>
    <w:p w14:paraId="6A489C04" w14:textId="23327F17" w:rsidR="003C4D7A" w:rsidRPr="008A3422" w:rsidRDefault="008276DE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Program Director</w:t>
      </w:r>
      <w:r w:rsidR="0015420F" w:rsidRPr="008A3422">
        <w:rPr>
          <w:rFonts w:ascii="Arial" w:hAnsi="Arial" w:cs="Arial"/>
          <w:color w:val="auto"/>
          <w:sz w:val="22"/>
          <w:szCs w:val="22"/>
        </w:rPr>
        <w:t>/</w:t>
      </w:r>
      <w:r w:rsidRPr="008A3422">
        <w:rPr>
          <w:rFonts w:ascii="Arial" w:hAnsi="Arial" w:cs="Arial"/>
          <w:color w:val="auto"/>
          <w:sz w:val="22"/>
          <w:szCs w:val="22"/>
        </w:rPr>
        <w:t>Founder</w:t>
      </w:r>
      <w:r w:rsidR="0015420F" w:rsidRPr="008A3422">
        <w:rPr>
          <w:rFonts w:ascii="Arial" w:hAnsi="Arial" w:cs="Arial"/>
          <w:color w:val="auto"/>
          <w:sz w:val="22"/>
          <w:szCs w:val="22"/>
        </w:rPr>
        <w:t xml:space="preserve"> and Presenter</w:t>
      </w:r>
      <w:r w:rsidRPr="008A3422">
        <w:rPr>
          <w:rFonts w:ascii="Arial" w:hAnsi="Arial" w:cs="Arial"/>
          <w:color w:val="auto"/>
          <w:sz w:val="22"/>
          <w:szCs w:val="22"/>
        </w:rPr>
        <w:t>, Cornell University Rethinking Retail and Brands</w:t>
      </w:r>
      <w:r w:rsidR="0015420F" w:rsidRPr="008A3422">
        <w:rPr>
          <w:rFonts w:ascii="Arial" w:hAnsi="Arial" w:cs="Arial"/>
          <w:color w:val="auto"/>
          <w:sz w:val="22"/>
          <w:szCs w:val="22"/>
        </w:rPr>
        <w:t xml:space="preserve"> </w:t>
      </w:r>
      <w:r w:rsidR="001E6A65" w:rsidRPr="008A3422">
        <w:rPr>
          <w:rFonts w:ascii="Arial" w:hAnsi="Arial" w:cs="Arial"/>
          <w:color w:val="auto"/>
          <w:sz w:val="22"/>
          <w:szCs w:val="22"/>
        </w:rPr>
        <w:t xml:space="preserve">1.0 </w:t>
      </w:r>
      <w:r w:rsidR="0015420F" w:rsidRPr="008A3422">
        <w:rPr>
          <w:rFonts w:ascii="Arial" w:hAnsi="Arial" w:cs="Arial"/>
          <w:color w:val="auto"/>
          <w:sz w:val="22"/>
          <w:szCs w:val="22"/>
        </w:rPr>
        <w:t>Virtual Conference, November 2020</w:t>
      </w:r>
    </w:p>
    <w:p w14:paraId="336BDC23" w14:textId="77777777" w:rsidR="003C4D7A" w:rsidRPr="008A3422" w:rsidRDefault="00C37BCC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Panelist</w:t>
      </w:r>
      <w:r w:rsidR="00F02388" w:rsidRPr="008A3422">
        <w:rPr>
          <w:rFonts w:ascii="Arial" w:hAnsi="Arial" w:cs="Arial"/>
          <w:color w:val="auto"/>
          <w:sz w:val="22"/>
          <w:szCs w:val="22"/>
        </w:rPr>
        <w:t xml:space="preserve">, </w:t>
      </w:r>
      <w:r w:rsidR="00C978DC" w:rsidRPr="008A3422">
        <w:rPr>
          <w:rFonts w:ascii="Arial" w:hAnsi="Arial" w:cs="Arial"/>
          <w:color w:val="auto"/>
          <w:sz w:val="22"/>
          <w:szCs w:val="22"/>
        </w:rPr>
        <w:t>Institute of Food Safety at Cornell University, Food Industry Alliance, November 2020</w:t>
      </w:r>
    </w:p>
    <w:p w14:paraId="5687E215" w14:textId="77777777" w:rsidR="003C4D7A" w:rsidRPr="008A3422" w:rsidRDefault="007B273A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 xml:space="preserve">Director, National Association of Convenience Stores &amp; Cornell University </w:t>
      </w:r>
      <w:r w:rsidR="00767432" w:rsidRPr="008A3422">
        <w:rPr>
          <w:rFonts w:ascii="Arial" w:hAnsi="Arial" w:cs="Arial"/>
          <w:color w:val="auto"/>
          <w:sz w:val="22"/>
          <w:szCs w:val="22"/>
        </w:rPr>
        <w:t xml:space="preserve">Executive </w:t>
      </w:r>
      <w:r w:rsidRPr="008A3422">
        <w:rPr>
          <w:rFonts w:ascii="Arial" w:hAnsi="Arial" w:cs="Arial"/>
          <w:color w:val="auto"/>
          <w:sz w:val="22"/>
          <w:szCs w:val="22"/>
        </w:rPr>
        <w:t xml:space="preserve">Leadership Development Program, </w:t>
      </w:r>
      <w:r w:rsidR="00585DCD" w:rsidRPr="008A3422">
        <w:rPr>
          <w:rFonts w:ascii="Arial" w:hAnsi="Arial" w:cs="Arial"/>
          <w:color w:val="auto"/>
          <w:sz w:val="22"/>
          <w:szCs w:val="22"/>
        </w:rPr>
        <w:t>November 2020</w:t>
      </w:r>
    </w:p>
    <w:p w14:paraId="3719AE25" w14:textId="77777777" w:rsidR="003C4D7A" w:rsidRPr="008A3422" w:rsidRDefault="00BA3B75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 xml:space="preserve">Presenter, Consumer and Technology Kraft Heinz </w:t>
      </w:r>
      <w:r w:rsidR="008276DE" w:rsidRPr="008A3422">
        <w:rPr>
          <w:rFonts w:ascii="Arial" w:hAnsi="Arial" w:cs="Arial"/>
          <w:color w:val="auto"/>
          <w:sz w:val="22"/>
          <w:szCs w:val="22"/>
        </w:rPr>
        <w:t>Master’s</w:t>
      </w:r>
      <w:r w:rsidRPr="008A3422">
        <w:rPr>
          <w:rFonts w:ascii="Arial" w:hAnsi="Arial" w:cs="Arial"/>
          <w:color w:val="auto"/>
          <w:sz w:val="22"/>
          <w:szCs w:val="22"/>
        </w:rPr>
        <w:t xml:space="preserve"> Program, </w:t>
      </w:r>
      <w:r w:rsidR="008276DE" w:rsidRPr="008A3422">
        <w:rPr>
          <w:rFonts w:ascii="Arial" w:hAnsi="Arial" w:cs="Arial"/>
          <w:color w:val="auto"/>
          <w:sz w:val="22"/>
          <w:szCs w:val="22"/>
        </w:rPr>
        <w:t>November 2020</w:t>
      </w:r>
    </w:p>
    <w:p w14:paraId="72E859E6" w14:textId="77777777" w:rsidR="003C4D7A" w:rsidRPr="008A3422" w:rsidRDefault="00A1093B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</w:t>
      </w:r>
      <w:r w:rsidR="00743FC4" w:rsidRPr="008A3422">
        <w:rPr>
          <w:rFonts w:ascii="Arial" w:hAnsi="Arial" w:cs="Arial"/>
          <w:color w:val="auto"/>
          <w:sz w:val="22"/>
          <w:szCs w:val="22"/>
        </w:rPr>
        <w:t xml:space="preserve"> and Presenter, National Grocers Association</w:t>
      </w:r>
      <w:r w:rsidR="003B65CC" w:rsidRPr="008A3422">
        <w:rPr>
          <w:rFonts w:ascii="Arial" w:hAnsi="Arial" w:cs="Arial"/>
          <w:color w:val="auto"/>
          <w:sz w:val="22"/>
          <w:szCs w:val="22"/>
        </w:rPr>
        <w:t xml:space="preserve"> Digital Series Head Start, October 2020</w:t>
      </w:r>
    </w:p>
    <w:p w14:paraId="33E09A20" w14:textId="77777777" w:rsidR="003C4D7A" w:rsidRPr="008A3422" w:rsidRDefault="003B65CC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</w:t>
      </w:r>
      <w:r w:rsidR="0043767D" w:rsidRPr="008A3422">
        <w:rPr>
          <w:rFonts w:ascii="Arial" w:hAnsi="Arial" w:cs="Arial"/>
          <w:color w:val="auto"/>
          <w:sz w:val="22"/>
          <w:szCs w:val="22"/>
        </w:rPr>
        <w:t xml:space="preserve">, United Fresh </w:t>
      </w:r>
      <w:r w:rsidR="00ED5379" w:rsidRPr="008A3422">
        <w:rPr>
          <w:rFonts w:ascii="Arial" w:hAnsi="Arial" w:cs="Arial"/>
          <w:color w:val="auto"/>
          <w:sz w:val="22"/>
          <w:szCs w:val="22"/>
        </w:rPr>
        <w:t>Navigating Emerging Issues in the Fresh Produce Industry, October 2020</w:t>
      </w:r>
    </w:p>
    <w:p w14:paraId="7934BB94" w14:textId="6393B055" w:rsidR="00881522" w:rsidRPr="008A3422" w:rsidRDefault="00881522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 xml:space="preserve">Presenter, “Private Brand Strategy,” </w:t>
      </w:r>
      <w:r w:rsidR="00A34480" w:rsidRPr="008A3422">
        <w:rPr>
          <w:rFonts w:ascii="Arial" w:hAnsi="Arial" w:cs="Arial"/>
          <w:color w:val="auto"/>
          <w:sz w:val="22"/>
          <w:szCs w:val="22"/>
        </w:rPr>
        <w:t>Universidad de los Andes</w:t>
      </w:r>
      <w:r w:rsidR="000625EB" w:rsidRPr="008A3422">
        <w:rPr>
          <w:rFonts w:ascii="Arial" w:hAnsi="Arial" w:cs="Arial"/>
          <w:color w:val="auto"/>
          <w:sz w:val="22"/>
          <w:szCs w:val="22"/>
        </w:rPr>
        <w:t xml:space="preserve"> School of Business, June 2020</w:t>
      </w:r>
      <w:r w:rsidRPr="008A3422">
        <w:rPr>
          <w:rFonts w:ascii="Arial" w:hAnsi="Arial" w:cs="Arial"/>
          <w:color w:val="auto"/>
          <w:sz w:val="22"/>
          <w:szCs w:val="22"/>
        </w:rPr>
        <w:t xml:space="preserve"> </w:t>
      </w:r>
    </w:p>
    <w:p w14:paraId="306724CF" w14:textId="77777777" w:rsidR="003C4D7A" w:rsidRPr="008A3422" w:rsidRDefault="001E7AA5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, United Fresh-Cornell University Executive Education certificate program Leading Through Crisis: The Path Forward for the Fresh Produce Industry, June 2020</w:t>
      </w:r>
    </w:p>
    <w:p w14:paraId="7A689EA1" w14:textId="77777777" w:rsidR="003C4D7A" w:rsidRDefault="008C6363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Panelist, Institute of Food Safety at Cornell University, June 2020</w:t>
      </w:r>
    </w:p>
    <w:p w14:paraId="2B6F963B" w14:textId="64AAD0F6" w:rsidR="00702F0F" w:rsidRPr="00702F0F" w:rsidRDefault="00702F0F" w:rsidP="00702F0F">
      <w:pPr>
        <w:pStyle w:val="Default"/>
        <w:spacing w:before="120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2019</w:t>
      </w:r>
    </w:p>
    <w:p w14:paraId="07CB1B06" w14:textId="77777777" w:rsidR="003C4D7A" w:rsidRPr="008A3422" w:rsidRDefault="001E7AA5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Director/Presenter, Cornell Foundational Excellence Program at the New York Produce Show, NY, NY, December 2019</w:t>
      </w:r>
    </w:p>
    <w:p w14:paraId="1E740171" w14:textId="77777777" w:rsidR="003C4D7A" w:rsidRPr="008A3422" w:rsidRDefault="001E7AA5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Presenter, “Digital Intelligence and Marketing” Kraft/Heinz, Chicago, IL, November 2019</w:t>
      </w:r>
    </w:p>
    <w:p w14:paraId="09088889" w14:textId="77777777" w:rsidR="003C4D7A" w:rsidRPr="008A3422" w:rsidRDefault="001E7AA5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Presenter, Keynote, “Changing Consumer / Response of Big Food / Rise of Private Brands,” National Supermarket Association of Japan, Tokyo, Japan, October 2019</w:t>
      </w:r>
    </w:p>
    <w:p w14:paraId="6B37BCD9" w14:textId="77777777" w:rsidR="003C4D7A" w:rsidRPr="008A3422" w:rsidRDefault="001E7AA5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 xml:space="preserve">Presenter, “Grocery Delivery via Instacart Case Study, Private Brands and Retail Strategy, Case Study,” National Supermarket Association of Japan, Tokyo, Japan, October 2019 </w:t>
      </w:r>
    </w:p>
    <w:p w14:paraId="5396568C" w14:textId="5412AB05" w:rsidR="006564E9" w:rsidRPr="008A3422" w:rsidRDefault="006564E9" w:rsidP="003C4D7A">
      <w:pPr>
        <w:pStyle w:val="Default"/>
        <w:numPr>
          <w:ilvl w:val="0"/>
          <w:numId w:val="10"/>
        </w:numPr>
        <w:spacing w:before="120"/>
        <w:ind w:left="360"/>
        <w:rPr>
          <w:rFonts w:ascii="Arial" w:hAnsi="Arial" w:cs="Arial"/>
          <w:color w:val="auto"/>
          <w:sz w:val="22"/>
          <w:szCs w:val="22"/>
        </w:rPr>
      </w:pPr>
      <w:r w:rsidRPr="008A3422">
        <w:rPr>
          <w:rFonts w:ascii="Arial" w:hAnsi="Arial" w:cs="Arial"/>
          <w:color w:val="auto"/>
          <w:sz w:val="22"/>
          <w:szCs w:val="22"/>
        </w:rPr>
        <w:t>Presenter, “</w:t>
      </w:r>
      <w:r w:rsidR="00ED188B" w:rsidRPr="008A3422">
        <w:rPr>
          <w:rFonts w:ascii="Arial" w:hAnsi="Arial" w:cs="Arial"/>
          <w:color w:val="auto"/>
          <w:sz w:val="22"/>
          <w:szCs w:val="22"/>
        </w:rPr>
        <w:t>The Future of Private Label</w:t>
      </w:r>
      <w:r w:rsidRPr="008A3422">
        <w:rPr>
          <w:rFonts w:ascii="Arial" w:hAnsi="Arial" w:cs="Arial"/>
          <w:color w:val="auto"/>
          <w:sz w:val="22"/>
          <w:szCs w:val="22"/>
        </w:rPr>
        <w:t xml:space="preserve">” </w:t>
      </w:r>
      <w:r w:rsidR="00ED188B" w:rsidRPr="008A3422">
        <w:rPr>
          <w:rFonts w:ascii="Arial" w:hAnsi="Arial" w:cs="Arial"/>
          <w:color w:val="auto"/>
          <w:sz w:val="22"/>
          <w:szCs w:val="22"/>
        </w:rPr>
        <w:t>Cornell Food Executive Program</w:t>
      </w:r>
      <w:r w:rsidRPr="008A3422">
        <w:rPr>
          <w:rFonts w:ascii="Arial" w:hAnsi="Arial" w:cs="Arial"/>
          <w:color w:val="auto"/>
          <w:sz w:val="22"/>
          <w:szCs w:val="22"/>
        </w:rPr>
        <w:t xml:space="preserve">, </w:t>
      </w:r>
      <w:r w:rsidR="00ED188B" w:rsidRPr="008A3422">
        <w:rPr>
          <w:rFonts w:ascii="Arial" w:hAnsi="Arial" w:cs="Arial"/>
          <w:color w:val="auto"/>
          <w:sz w:val="22"/>
          <w:szCs w:val="22"/>
        </w:rPr>
        <w:t>Ithaca, NY</w:t>
      </w:r>
      <w:r w:rsidRPr="008A3422">
        <w:rPr>
          <w:rFonts w:ascii="Arial" w:hAnsi="Arial" w:cs="Arial"/>
          <w:color w:val="auto"/>
          <w:sz w:val="22"/>
          <w:szCs w:val="22"/>
        </w:rPr>
        <w:t xml:space="preserve"> </w:t>
      </w:r>
      <w:r w:rsidR="00E462E7" w:rsidRPr="008A3422">
        <w:rPr>
          <w:rFonts w:ascii="Arial" w:hAnsi="Arial" w:cs="Arial"/>
          <w:color w:val="auto"/>
          <w:sz w:val="22"/>
          <w:szCs w:val="22"/>
        </w:rPr>
        <w:t xml:space="preserve">July </w:t>
      </w:r>
      <w:r w:rsidRPr="008A3422">
        <w:rPr>
          <w:rFonts w:ascii="Arial" w:hAnsi="Arial" w:cs="Arial"/>
          <w:color w:val="auto"/>
          <w:sz w:val="22"/>
          <w:szCs w:val="22"/>
        </w:rPr>
        <w:t>2019</w:t>
      </w:r>
    </w:p>
    <w:p w14:paraId="27478C67" w14:textId="20565285" w:rsidR="00BF0294" w:rsidRPr="008A3422" w:rsidRDefault="00BF0294" w:rsidP="009D2535">
      <w:pPr>
        <w:pStyle w:val="Default"/>
        <w:ind w:left="360"/>
        <w:rPr>
          <w:rFonts w:ascii="Arial" w:hAnsi="Arial" w:cs="Arial"/>
          <w:color w:val="FF0000"/>
          <w:sz w:val="22"/>
          <w:szCs w:val="22"/>
        </w:rPr>
      </w:pPr>
    </w:p>
    <w:sectPr w:rsidR="00BF0294" w:rsidRPr="008A3422" w:rsidSect="0061445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5BE4C" w14:textId="77777777" w:rsidR="00416ADF" w:rsidRDefault="00416ADF" w:rsidP="00614451">
      <w:pPr>
        <w:spacing w:after="0" w:line="240" w:lineRule="auto"/>
      </w:pPr>
      <w:r>
        <w:separator/>
      </w:r>
    </w:p>
  </w:endnote>
  <w:endnote w:type="continuationSeparator" w:id="0">
    <w:p w14:paraId="07D9CAFE" w14:textId="77777777" w:rsidR="00416ADF" w:rsidRDefault="00416ADF" w:rsidP="00614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174594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9EDF8F4" w14:textId="77777777" w:rsidR="002B240E" w:rsidRDefault="0061445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  <w:p w14:paraId="5A3D4F85" w14:textId="7A6F2070" w:rsidR="00614451" w:rsidRDefault="00000000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</w:sdtContent>
  </w:sdt>
  <w:p w14:paraId="6EE7A902" w14:textId="77777777" w:rsidR="00614451" w:rsidRDefault="006144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806EF1" w14:textId="77777777" w:rsidR="00416ADF" w:rsidRDefault="00416ADF" w:rsidP="00614451">
      <w:pPr>
        <w:spacing w:after="0" w:line="240" w:lineRule="auto"/>
      </w:pPr>
      <w:r>
        <w:separator/>
      </w:r>
    </w:p>
  </w:footnote>
  <w:footnote w:type="continuationSeparator" w:id="0">
    <w:p w14:paraId="349BE700" w14:textId="77777777" w:rsidR="00416ADF" w:rsidRDefault="00416ADF" w:rsidP="006144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623CB"/>
    <w:multiLevelType w:val="hybridMultilevel"/>
    <w:tmpl w:val="50B0F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00B5F"/>
    <w:multiLevelType w:val="hybridMultilevel"/>
    <w:tmpl w:val="C91E1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D09E3"/>
    <w:multiLevelType w:val="hybridMultilevel"/>
    <w:tmpl w:val="F4B2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95CC4"/>
    <w:multiLevelType w:val="hybridMultilevel"/>
    <w:tmpl w:val="3E8E1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C67F5"/>
    <w:multiLevelType w:val="hybridMultilevel"/>
    <w:tmpl w:val="FD928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0B6835"/>
    <w:multiLevelType w:val="hybridMultilevel"/>
    <w:tmpl w:val="FFC82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6930F2"/>
    <w:multiLevelType w:val="hybridMultilevel"/>
    <w:tmpl w:val="CE7E5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D43C6"/>
    <w:multiLevelType w:val="hybridMultilevel"/>
    <w:tmpl w:val="6B7CD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27725"/>
    <w:multiLevelType w:val="hybridMultilevel"/>
    <w:tmpl w:val="AF640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7F7EA7"/>
    <w:multiLevelType w:val="hybridMultilevel"/>
    <w:tmpl w:val="4AD8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526044">
    <w:abstractNumId w:val="7"/>
  </w:num>
  <w:num w:numId="2" w16cid:durableId="2094812640">
    <w:abstractNumId w:val="3"/>
  </w:num>
  <w:num w:numId="3" w16cid:durableId="1749813323">
    <w:abstractNumId w:val="1"/>
  </w:num>
  <w:num w:numId="4" w16cid:durableId="1654675702">
    <w:abstractNumId w:val="2"/>
  </w:num>
  <w:num w:numId="5" w16cid:durableId="446894109">
    <w:abstractNumId w:val="9"/>
  </w:num>
  <w:num w:numId="6" w16cid:durableId="233399609">
    <w:abstractNumId w:val="5"/>
  </w:num>
  <w:num w:numId="7" w16cid:durableId="308360515">
    <w:abstractNumId w:val="4"/>
  </w:num>
  <w:num w:numId="8" w16cid:durableId="1263953765">
    <w:abstractNumId w:val="6"/>
  </w:num>
  <w:num w:numId="9" w16cid:durableId="489948342">
    <w:abstractNumId w:val="8"/>
  </w:num>
  <w:num w:numId="10" w16cid:durableId="1792431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TEyNwESxuYmRko6SsGpxcWZ+XkgBUa1AMCdlXAsAAAA"/>
  </w:docVars>
  <w:rsids>
    <w:rsidRoot w:val="00DA3D17"/>
    <w:rsid w:val="00010349"/>
    <w:rsid w:val="00022B86"/>
    <w:rsid w:val="00031EE4"/>
    <w:rsid w:val="000625EB"/>
    <w:rsid w:val="00075694"/>
    <w:rsid w:val="000C53DD"/>
    <w:rsid w:val="0015420F"/>
    <w:rsid w:val="00191451"/>
    <w:rsid w:val="001D64C5"/>
    <w:rsid w:val="001E1B70"/>
    <w:rsid w:val="001E6A65"/>
    <w:rsid w:val="001E7AA5"/>
    <w:rsid w:val="001F4B7A"/>
    <w:rsid w:val="002039E8"/>
    <w:rsid w:val="00233775"/>
    <w:rsid w:val="00263D8E"/>
    <w:rsid w:val="002B1773"/>
    <w:rsid w:val="002B240E"/>
    <w:rsid w:val="002C5F6A"/>
    <w:rsid w:val="002D1684"/>
    <w:rsid w:val="00383B8E"/>
    <w:rsid w:val="00390532"/>
    <w:rsid w:val="003A0CFC"/>
    <w:rsid w:val="003B65CC"/>
    <w:rsid w:val="003C1164"/>
    <w:rsid w:val="003C4D7A"/>
    <w:rsid w:val="003D08B5"/>
    <w:rsid w:val="003F0493"/>
    <w:rsid w:val="003F1AD9"/>
    <w:rsid w:val="003F3AA0"/>
    <w:rsid w:val="003F4A3D"/>
    <w:rsid w:val="003F525F"/>
    <w:rsid w:val="00415F30"/>
    <w:rsid w:val="00416ADF"/>
    <w:rsid w:val="0043767D"/>
    <w:rsid w:val="00441AB1"/>
    <w:rsid w:val="004A00C2"/>
    <w:rsid w:val="004F2043"/>
    <w:rsid w:val="00514930"/>
    <w:rsid w:val="00544A01"/>
    <w:rsid w:val="0054789E"/>
    <w:rsid w:val="00571B2B"/>
    <w:rsid w:val="00573C39"/>
    <w:rsid w:val="00585DCD"/>
    <w:rsid w:val="00587DD1"/>
    <w:rsid w:val="005C2223"/>
    <w:rsid w:val="00614451"/>
    <w:rsid w:val="00635E8B"/>
    <w:rsid w:val="006564E9"/>
    <w:rsid w:val="006740CE"/>
    <w:rsid w:val="0068282E"/>
    <w:rsid w:val="006B7749"/>
    <w:rsid w:val="006C1E6E"/>
    <w:rsid w:val="006C4588"/>
    <w:rsid w:val="006C4DD2"/>
    <w:rsid w:val="006D2AF5"/>
    <w:rsid w:val="00702F0F"/>
    <w:rsid w:val="00711743"/>
    <w:rsid w:val="00723581"/>
    <w:rsid w:val="00726A08"/>
    <w:rsid w:val="00734C0E"/>
    <w:rsid w:val="00743FC4"/>
    <w:rsid w:val="00755655"/>
    <w:rsid w:val="00760630"/>
    <w:rsid w:val="00767432"/>
    <w:rsid w:val="00774AF2"/>
    <w:rsid w:val="007962EB"/>
    <w:rsid w:val="007963C1"/>
    <w:rsid w:val="007A3CE4"/>
    <w:rsid w:val="007A480A"/>
    <w:rsid w:val="007B273A"/>
    <w:rsid w:val="0081540F"/>
    <w:rsid w:val="00821988"/>
    <w:rsid w:val="008276DE"/>
    <w:rsid w:val="008423BB"/>
    <w:rsid w:val="00862E07"/>
    <w:rsid w:val="00881522"/>
    <w:rsid w:val="0089217C"/>
    <w:rsid w:val="008A3422"/>
    <w:rsid w:val="008B5374"/>
    <w:rsid w:val="008C1AA3"/>
    <w:rsid w:val="008C6363"/>
    <w:rsid w:val="008C7AE4"/>
    <w:rsid w:val="008D6CE3"/>
    <w:rsid w:val="008F424E"/>
    <w:rsid w:val="008F74E7"/>
    <w:rsid w:val="00923456"/>
    <w:rsid w:val="00923C68"/>
    <w:rsid w:val="00952FCC"/>
    <w:rsid w:val="00970895"/>
    <w:rsid w:val="009862A8"/>
    <w:rsid w:val="009903D3"/>
    <w:rsid w:val="00995AEF"/>
    <w:rsid w:val="009B5814"/>
    <w:rsid w:val="009B751A"/>
    <w:rsid w:val="009C52E3"/>
    <w:rsid w:val="009D2535"/>
    <w:rsid w:val="009D7E73"/>
    <w:rsid w:val="009F67A5"/>
    <w:rsid w:val="00A1093B"/>
    <w:rsid w:val="00A126E9"/>
    <w:rsid w:val="00A34480"/>
    <w:rsid w:val="00A467ED"/>
    <w:rsid w:val="00A70EE8"/>
    <w:rsid w:val="00A76E34"/>
    <w:rsid w:val="00AD27CF"/>
    <w:rsid w:val="00AF6FEA"/>
    <w:rsid w:val="00AF73CA"/>
    <w:rsid w:val="00B05E46"/>
    <w:rsid w:val="00B51178"/>
    <w:rsid w:val="00B83CD1"/>
    <w:rsid w:val="00B93108"/>
    <w:rsid w:val="00B955B0"/>
    <w:rsid w:val="00BA3B75"/>
    <w:rsid w:val="00BC07CC"/>
    <w:rsid w:val="00BE64C4"/>
    <w:rsid w:val="00BF0294"/>
    <w:rsid w:val="00BF5AB8"/>
    <w:rsid w:val="00C00B36"/>
    <w:rsid w:val="00C25E8D"/>
    <w:rsid w:val="00C26D3B"/>
    <w:rsid w:val="00C37BCC"/>
    <w:rsid w:val="00C7762A"/>
    <w:rsid w:val="00C82AAE"/>
    <w:rsid w:val="00C978DC"/>
    <w:rsid w:val="00CB100C"/>
    <w:rsid w:val="00CE73A5"/>
    <w:rsid w:val="00CF123F"/>
    <w:rsid w:val="00CF4D31"/>
    <w:rsid w:val="00D5488F"/>
    <w:rsid w:val="00D573E1"/>
    <w:rsid w:val="00DA3D17"/>
    <w:rsid w:val="00E04110"/>
    <w:rsid w:val="00E462E7"/>
    <w:rsid w:val="00E71DD3"/>
    <w:rsid w:val="00E77A10"/>
    <w:rsid w:val="00E8462F"/>
    <w:rsid w:val="00E87079"/>
    <w:rsid w:val="00E94C44"/>
    <w:rsid w:val="00EA1645"/>
    <w:rsid w:val="00EA1DC7"/>
    <w:rsid w:val="00EB43F8"/>
    <w:rsid w:val="00ED188B"/>
    <w:rsid w:val="00ED5379"/>
    <w:rsid w:val="00EF26D2"/>
    <w:rsid w:val="00F02388"/>
    <w:rsid w:val="00F23D5B"/>
    <w:rsid w:val="00F66E37"/>
    <w:rsid w:val="00F704A6"/>
    <w:rsid w:val="00F9284D"/>
    <w:rsid w:val="00F967F9"/>
    <w:rsid w:val="00F969CD"/>
    <w:rsid w:val="00FA1C69"/>
    <w:rsid w:val="00FC1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4DF12C"/>
  <w15:chartTrackingRefBased/>
  <w15:docId w15:val="{559BF5D6-EA90-4C9A-B43C-F8DC3E50F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3D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3D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A3D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451"/>
  </w:style>
  <w:style w:type="paragraph" w:styleId="Footer">
    <w:name w:val="footer"/>
    <w:basedOn w:val="Normal"/>
    <w:link w:val="FooterChar"/>
    <w:uiPriority w:val="99"/>
    <w:unhideWhenUsed/>
    <w:rsid w:val="00614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451"/>
  </w:style>
  <w:style w:type="paragraph" w:customStyle="1" w:styleId="Default">
    <w:name w:val="Default"/>
    <w:rsid w:val="005C2223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25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5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33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mcg3864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wh22@cornel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1021</Words>
  <Characters>6720</Characters>
  <Application>Microsoft Office Word</Application>
  <DocSecurity>0</DocSecurity>
  <Lines>149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illiams Hooker</dc:creator>
  <cp:keywords/>
  <dc:description/>
  <cp:lastModifiedBy>Daniel Williams Hooker</cp:lastModifiedBy>
  <cp:revision>16</cp:revision>
  <cp:lastPrinted>2019-08-22T18:16:00Z</cp:lastPrinted>
  <dcterms:created xsi:type="dcterms:W3CDTF">2025-01-21T16:40:00Z</dcterms:created>
  <dcterms:modified xsi:type="dcterms:W3CDTF">2025-01-23T16:23:00Z</dcterms:modified>
</cp:coreProperties>
</file>